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F8EBC9" w14:textId="31DBBB52" w:rsidR="002E5D18" w:rsidRDefault="009D0F4F" w:rsidP="00BA2E60">
      <w:pPr>
        <w:pStyle w:val="1"/>
      </w:pPr>
      <w:proofErr w:type="spellStart"/>
      <w:r>
        <w:rPr>
          <w:rFonts w:hint="eastAsia"/>
        </w:rPr>
        <w:t>Mysql</w:t>
      </w:r>
      <w:proofErr w:type="spellEnd"/>
      <w:r>
        <w:t xml:space="preserve"> </w:t>
      </w:r>
      <w:r>
        <w:rPr>
          <w:rFonts w:hint="eastAsia"/>
        </w:rPr>
        <w:t>复习笔记</w:t>
      </w:r>
    </w:p>
    <w:p w14:paraId="55AE140D" w14:textId="79D4A46F" w:rsidR="009D0F4F" w:rsidRDefault="00BA2E60" w:rsidP="00BA2E60">
      <w:pPr>
        <w:pStyle w:val="2"/>
      </w:pPr>
      <w:r>
        <w:rPr>
          <w:rFonts w:hint="eastAsia"/>
        </w:rPr>
        <w:t>1.</w:t>
      </w:r>
      <w:r w:rsidR="009D0F4F">
        <w:rPr>
          <w:rFonts w:hint="eastAsia"/>
        </w:rPr>
        <w:t>数据库范式：</w:t>
      </w:r>
    </w:p>
    <w:p w14:paraId="63A3F32B" w14:textId="201A9601" w:rsidR="009D0F4F" w:rsidRDefault="009D0F4F">
      <w:r>
        <w:rPr>
          <w:rFonts w:hint="eastAsia"/>
        </w:rPr>
        <w:t>第一范式：每一列是独立的，不存在多个列名及属性值</w:t>
      </w:r>
    </w:p>
    <w:p w14:paraId="36F955E4" w14:textId="72CCEDCE" w:rsidR="009D0F4F" w:rsidRDefault="009D0F4F">
      <w:r>
        <w:rPr>
          <w:rFonts w:hint="eastAsia"/>
        </w:rPr>
        <w:t>第二范式：所有非主属性依赖于主键，不存在不依赖于主键的属性</w:t>
      </w:r>
    </w:p>
    <w:p w14:paraId="0F6B72F6" w14:textId="6B1CEFE8" w:rsidR="009D0F4F" w:rsidRDefault="009D0F4F">
      <w:r>
        <w:rPr>
          <w:rFonts w:hint="eastAsia"/>
        </w:rPr>
        <w:t>第三范式：</w:t>
      </w:r>
      <w:r w:rsidR="00BA2E60">
        <w:rPr>
          <w:rFonts w:hint="eastAsia"/>
        </w:rPr>
        <w:t>非主属性</w:t>
      </w:r>
      <w:r>
        <w:rPr>
          <w:rFonts w:hint="eastAsia"/>
        </w:rPr>
        <w:t>不存在传递依赖</w:t>
      </w:r>
    </w:p>
    <w:p w14:paraId="59987D40" w14:textId="38EBC972" w:rsidR="009D0F4F" w:rsidRDefault="009D0F4F">
      <w:r>
        <w:rPr>
          <w:rFonts w:hint="eastAsia"/>
        </w:rPr>
        <w:t>B</w:t>
      </w:r>
      <w:r>
        <w:t>CNF</w:t>
      </w:r>
      <w:r>
        <w:rPr>
          <w:rFonts w:hint="eastAsia"/>
        </w:rPr>
        <w:t>：</w:t>
      </w:r>
      <w:r w:rsidR="00BA2E60">
        <w:rPr>
          <w:rFonts w:hint="eastAsia"/>
        </w:rPr>
        <w:t>所有属性均依赖于主属性</w:t>
      </w:r>
    </w:p>
    <w:p w14:paraId="5AA5C47D" w14:textId="6C3CCA9D" w:rsidR="009C0636" w:rsidRPr="009C0636" w:rsidRDefault="00BA2E60" w:rsidP="009C0636">
      <w:pPr>
        <w:pStyle w:val="2"/>
      </w:pPr>
      <w:r>
        <w:rPr>
          <w:rFonts w:hint="eastAsia"/>
        </w:rPr>
        <w:t>2.InnoD</w:t>
      </w:r>
      <w:r>
        <w:t>B</w:t>
      </w:r>
      <w:r>
        <w:rPr>
          <w:rFonts w:hint="eastAsia"/>
        </w:rPr>
        <w:t>与</w:t>
      </w:r>
      <w:proofErr w:type="spellStart"/>
      <w:r>
        <w:rPr>
          <w:rFonts w:hint="eastAsia"/>
        </w:rPr>
        <w:t>MyISAM</w:t>
      </w:r>
      <w:proofErr w:type="spellEnd"/>
      <w:r>
        <w:rPr>
          <w:rFonts w:hint="eastAsia"/>
        </w:rPr>
        <w:t>区别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163"/>
        <w:gridCol w:w="3094"/>
        <w:gridCol w:w="3039"/>
      </w:tblGrid>
      <w:tr w:rsidR="009C0636" w14:paraId="55AB3694" w14:textId="348F429F" w:rsidTr="009C0636">
        <w:tc>
          <w:tcPr>
            <w:tcW w:w="2163" w:type="dxa"/>
          </w:tcPr>
          <w:p w14:paraId="1E85326B" w14:textId="32380DAF" w:rsidR="009C0636" w:rsidRDefault="009C0636" w:rsidP="00BA2E60">
            <w:proofErr w:type="spellStart"/>
            <w:r>
              <w:rPr>
                <w:rFonts w:hint="eastAsia"/>
              </w:rPr>
              <w:t>InnoD</w:t>
            </w:r>
            <w:r>
              <w:t>B</w:t>
            </w:r>
            <w:proofErr w:type="spellEnd"/>
          </w:p>
        </w:tc>
        <w:tc>
          <w:tcPr>
            <w:tcW w:w="3094" w:type="dxa"/>
          </w:tcPr>
          <w:p w14:paraId="76EBF88D" w14:textId="565024BD" w:rsidR="009C0636" w:rsidRDefault="009C0636" w:rsidP="00BA2E60">
            <w:proofErr w:type="spellStart"/>
            <w:r>
              <w:rPr>
                <w:rFonts w:hint="eastAsia"/>
              </w:rPr>
              <w:t>MyISAM</w:t>
            </w:r>
            <w:proofErr w:type="spellEnd"/>
          </w:p>
        </w:tc>
        <w:tc>
          <w:tcPr>
            <w:tcW w:w="3039" w:type="dxa"/>
          </w:tcPr>
          <w:p w14:paraId="76FB91A5" w14:textId="1C3B2179" w:rsidR="009C0636" w:rsidRDefault="009C0636" w:rsidP="00BA2E60">
            <w:r>
              <w:rPr>
                <w:rFonts w:hint="eastAsia"/>
              </w:rPr>
              <w:t>备注</w:t>
            </w:r>
          </w:p>
        </w:tc>
      </w:tr>
      <w:tr w:rsidR="009C0636" w14:paraId="292C04EB" w14:textId="2C0F5683" w:rsidTr="009C0636">
        <w:tc>
          <w:tcPr>
            <w:tcW w:w="2163" w:type="dxa"/>
          </w:tcPr>
          <w:p w14:paraId="2459A143" w14:textId="599C743B" w:rsidR="009C0636" w:rsidRDefault="009C0636" w:rsidP="00BA2E60">
            <w:r>
              <w:rPr>
                <w:rFonts w:hint="eastAsia"/>
              </w:rPr>
              <w:t>支持事务</w:t>
            </w:r>
          </w:p>
        </w:tc>
        <w:tc>
          <w:tcPr>
            <w:tcW w:w="3094" w:type="dxa"/>
          </w:tcPr>
          <w:p w14:paraId="1D8C447C" w14:textId="6DB7930B" w:rsidR="009C0636" w:rsidRDefault="009C0636" w:rsidP="00BA2E60">
            <w:r>
              <w:rPr>
                <w:rFonts w:hint="eastAsia"/>
              </w:rPr>
              <w:t>不支持事务</w:t>
            </w:r>
          </w:p>
        </w:tc>
        <w:tc>
          <w:tcPr>
            <w:tcW w:w="3039" w:type="dxa"/>
          </w:tcPr>
          <w:p w14:paraId="6376A4E6" w14:textId="77777777" w:rsidR="009C0636" w:rsidRDefault="009C0636" w:rsidP="00BA2E60"/>
        </w:tc>
      </w:tr>
      <w:tr w:rsidR="009C0636" w14:paraId="5D26F0ED" w14:textId="59A0E611" w:rsidTr="009C0636">
        <w:tc>
          <w:tcPr>
            <w:tcW w:w="2163" w:type="dxa"/>
          </w:tcPr>
          <w:p w14:paraId="18C563DF" w14:textId="020E674C" w:rsidR="009C0636" w:rsidRDefault="009C0636" w:rsidP="00BA2E60">
            <w:proofErr w:type="gramStart"/>
            <w:r>
              <w:rPr>
                <w:rFonts w:hint="eastAsia"/>
              </w:rPr>
              <w:t>支持外键</w:t>
            </w:r>
            <w:proofErr w:type="gramEnd"/>
          </w:p>
        </w:tc>
        <w:tc>
          <w:tcPr>
            <w:tcW w:w="3094" w:type="dxa"/>
          </w:tcPr>
          <w:p w14:paraId="679513D6" w14:textId="2093C307" w:rsidR="009C0636" w:rsidRDefault="009C0636" w:rsidP="00BA2E60">
            <w:r>
              <w:rPr>
                <w:rFonts w:hint="eastAsia"/>
              </w:rPr>
              <w:t>不</w:t>
            </w:r>
            <w:proofErr w:type="gramStart"/>
            <w:r>
              <w:rPr>
                <w:rFonts w:hint="eastAsia"/>
              </w:rPr>
              <w:t>支持外键</w:t>
            </w:r>
            <w:proofErr w:type="gramEnd"/>
          </w:p>
        </w:tc>
        <w:tc>
          <w:tcPr>
            <w:tcW w:w="3039" w:type="dxa"/>
          </w:tcPr>
          <w:p w14:paraId="0CA70434" w14:textId="77777777" w:rsidR="009C0636" w:rsidRDefault="009C0636" w:rsidP="00BA2E60"/>
        </w:tc>
      </w:tr>
      <w:tr w:rsidR="009C0636" w14:paraId="40FDA2A2" w14:textId="7E58F330" w:rsidTr="009C0636">
        <w:tc>
          <w:tcPr>
            <w:tcW w:w="2163" w:type="dxa"/>
          </w:tcPr>
          <w:p w14:paraId="39F59B6D" w14:textId="273108E5" w:rsidR="009C0636" w:rsidRDefault="009C0636" w:rsidP="00BA2E60">
            <w:r>
              <w:rPr>
                <w:rFonts w:hint="eastAsia"/>
              </w:rPr>
              <w:t>聚集索引</w:t>
            </w:r>
          </w:p>
        </w:tc>
        <w:tc>
          <w:tcPr>
            <w:tcW w:w="3094" w:type="dxa"/>
          </w:tcPr>
          <w:p w14:paraId="1E586A95" w14:textId="1E597D0C" w:rsidR="009C0636" w:rsidRDefault="009C0636" w:rsidP="00BA2E60">
            <w:r>
              <w:rPr>
                <w:rFonts w:hint="eastAsia"/>
              </w:rPr>
              <w:t>非聚集索引</w:t>
            </w:r>
          </w:p>
        </w:tc>
        <w:tc>
          <w:tcPr>
            <w:tcW w:w="3039" w:type="dxa"/>
          </w:tcPr>
          <w:p w14:paraId="35767066" w14:textId="77777777" w:rsidR="009C0636" w:rsidRDefault="009C0636" w:rsidP="00BA2E60"/>
        </w:tc>
      </w:tr>
      <w:tr w:rsidR="009C0636" w14:paraId="2AF3A75A" w14:textId="1BC2CB8E" w:rsidTr="009C0636">
        <w:tc>
          <w:tcPr>
            <w:tcW w:w="2163" w:type="dxa"/>
          </w:tcPr>
          <w:p w14:paraId="5D54E5C9" w14:textId="7E5C3727" w:rsidR="009C0636" w:rsidRDefault="009C0636" w:rsidP="00BA2E60">
            <w:r w:rsidRPr="009C0636">
              <w:rPr>
                <w:rFonts w:hint="eastAsia"/>
              </w:rPr>
              <w:t>不保存表的具体行数</w:t>
            </w:r>
          </w:p>
        </w:tc>
        <w:tc>
          <w:tcPr>
            <w:tcW w:w="3094" w:type="dxa"/>
          </w:tcPr>
          <w:p w14:paraId="1D002E0F" w14:textId="3698C9B7" w:rsidR="009C0636" w:rsidRDefault="009C0636" w:rsidP="00BA2E60">
            <w:r w:rsidRPr="009C0636">
              <w:rPr>
                <w:rFonts w:hint="eastAsia"/>
              </w:rPr>
              <w:t>用一个变量保存了整个表的行数</w:t>
            </w:r>
          </w:p>
        </w:tc>
        <w:tc>
          <w:tcPr>
            <w:tcW w:w="3039" w:type="dxa"/>
          </w:tcPr>
          <w:p w14:paraId="5CBD753A" w14:textId="77777777" w:rsidR="009C0636" w:rsidRDefault="009C0636" w:rsidP="00BA2E60">
            <w:r w:rsidRPr="009C0636">
              <w:t xml:space="preserve">select </w:t>
            </w:r>
            <w:proofErr w:type="gramStart"/>
            <w:r w:rsidRPr="009C0636">
              <w:t>count(</w:t>
            </w:r>
            <w:proofErr w:type="gramEnd"/>
            <w:r w:rsidRPr="009C0636">
              <w:t>*) from table</w:t>
            </w:r>
          </w:p>
          <w:p w14:paraId="1B07B98A" w14:textId="2F701E86" w:rsidR="009C0636" w:rsidRPr="009C0636" w:rsidRDefault="009C0636" w:rsidP="00BA2E60">
            <w:proofErr w:type="spellStart"/>
            <w:r>
              <w:rPr>
                <w:rFonts w:hint="eastAsia"/>
              </w:rPr>
              <w:t>InnoDB</w:t>
            </w:r>
            <w:proofErr w:type="spellEnd"/>
            <w:proofErr w:type="gramStart"/>
            <w:r>
              <w:rPr>
                <w:rFonts w:hint="eastAsia"/>
              </w:rPr>
              <w:t>需要全表扫描</w:t>
            </w:r>
            <w:proofErr w:type="gramEnd"/>
          </w:p>
        </w:tc>
      </w:tr>
      <w:tr w:rsidR="009C0636" w14:paraId="1AFD1BF9" w14:textId="1265AA65" w:rsidTr="009C0636">
        <w:tc>
          <w:tcPr>
            <w:tcW w:w="2163" w:type="dxa"/>
          </w:tcPr>
          <w:p w14:paraId="6068007C" w14:textId="3A74DA22" w:rsidR="009C0636" w:rsidRDefault="005F139B" w:rsidP="00BA2E60">
            <w:r w:rsidRPr="005F139B">
              <w:rPr>
                <w:rFonts w:hint="eastAsia"/>
              </w:rPr>
              <w:t>最小的锁粒度是行锁</w:t>
            </w:r>
          </w:p>
        </w:tc>
        <w:tc>
          <w:tcPr>
            <w:tcW w:w="3094" w:type="dxa"/>
          </w:tcPr>
          <w:p w14:paraId="10E77841" w14:textId="6DAF6E43" w:rsidR="009C0636" w:rsidRDefault="005F139B" w:rsidP="00BA2E60">
            <w:r w:rsidRPr="005F139B">
              <w:rPr>
                <w:rFonts w:hint="eastAsia"/>
              </w:rPr>
              <w:t>最小的锁粒度</w:t>
            </w:r>
            <w:proofErr w:type="gramStart"/>
            <w:r w:rsidRPr="005F139B">
              <w:rPr>
                <w:rFonts w:hint="eastAsia"/>
              </w:rPr>
              <w:t>是表锁</w:t>
            </w:r>
            <w:proofErr w:type="gramEnd"/>
          </w:p>
        </w:tc>
        <w:tc>
          <w:tcPr>
            <w:tcW w:w="3039" w:type="dxa"/>
          </w:tcPr>
          <w:p w14:paraId="61468E33" w14:textId="07EFDD25" w:rsidR="009C0636" w:rsidRDefault="005F139B" w:rsidP="00BA2E60">
            <w:proofErr w:type="spellStart"/>
            <w:r w:rsidRPr="005F139B">
              <w:t>MyISAM</w:t>
            </w:r>
            <w:proofErr w:type="spellEnd"/>
            <w:r>
              <w:t>并发受限，所以</w:t>
            </w:r>
            <w:proofErr w:type="spellStart"/>
            <w:r>
              <w:rPr>
                <w:rFonts w:hint="eastAsia"/>
              </w:rPr>
              <w:t>Innodb</w:t>
            </w:r>
            <w:proofErr w:type="spellEnd"/>
          </w:p>
        </w:tc>
      </w:tr>
      <w:tr w:rsidR="00AB7B27" w14:paraId="3A5B3649" w14:textId="77777777" w:rsidTr="009C0636">
        <w:tc>
          <w:tcPr>
            <w:tcW w:w="2163" w:type="dxa"/>
          </w:tcPr>
          <w:p w14:paraId="16A87E25" w14:textId="77777777" w:rsidR="00AB7B27" w:rsidRPr="005F139B" w:rsidRDefault="00AB7B27" w:rsidP="00BA2E60"/>
        </w:tc>
        <w:tc>
          <w:tcPr>
            <w:tcW w:w="3094" w:type="dxa"/>
          </w:tcPr>
          <w:p w14:paraId="58FC182C" w14:textId="77777777" w:rsidR="00AB7B27" w:rsidRPr="005F139B" w:rsidRDefault="00AB7B27" w:rsidP="00BA2E60"/>
        </w:tc>
        <w:tc>
          <w:tcPr>
            <w:tcW w:w="3039" w:type="dxa"/>
          </w:tcPr>
          <w:p w14:paraId="5A383BCE" w14:textId="77777777" w:rsidR="00AB7B27" w:rsidRPr="005F139B" w:rsidRDefault="00AB7B27" w:rsidP="00BA2E60"/>
        </w:tc>
      </w:tr>
    </w:tbl>
    <w:p w14:paraId="1429E7BC" w14:textId="77777777" w:rsidR="00AB7B27" w:rsidRDefault="00AB7B27" w:rsidP="00AB7B27">
      <w:proofErr w:type="spellStart"/>
      <w:r>
        <w:t>InnoDB</w:t>
      </w:r>
      <w:proofErr w:type="spellEnd"/>
      <w:r>
        <w:t>：MySQL默认的事务型引擎，也是最重要和使用最广泛的存储引擎。它被设计成为大量的短期事务，短期事务大部分情况下是正常提交的，很少被回滚。</w:t>
      </w:r>
      <w:proofErr w:type="spellStart"/>
      <w:r>
        <w:t>InnoDB</w:t>
      </w:r>
      <w:proofErr w:type="spellEnd"/>
      <w:r>
        <w:t>的性能与自动崩溃恢复的特性，使得它在非事务存储需求中也很流行。除非有非常特别的原因需要使用其他的存储引擎，否则应该优先考虑</w:t>
      </w:r>
      <w:proofErr w:type="spellStart"/>
      <w:r>
        <w:t>InnoDB</w:t>
      </w:r>
      <w:proofErr w:type="spellEnd"/>
      <w:r>
        <w:t>引擎。</w:t>
      </w:r>
    </w:p>
    <w:p w14:paraId="29F8E3CC" w14:textId="77777777" w:rsidR="00AB7B27" w:rsidRDefault="00AB7B27" w:rsidP="00AB7B27">
      <w:proofErr w:type="spellStart"/>
      <w:r>
        <w:t>MyISAM</w:t>
      </w:r>
      <w:proofErr w:type="spellEnd"/>
      <w:r>
        <w:t xml:space="preserve">：在MySQL 5.1 </w:t>
      </w:r>
      <w:proofErr w:type="gramStart"/>
      <w:r>
        <w:t>及之前</w:t>
      </w:r>
      <w:proofErr w:type="gramEnd"/>
      <w:r>
        <w:t>的版本，</w:t>
      </w:r>
      <w:proofErr w:type="spellStart"/>
      <w:r>
        <w:t>MyISAM</w:t>
      </w:r>
      <w:proofErr w:type="spellEnd"/>
      <w:r>
        <w:t>是默认引擎。</w:t>
      </w:r>
      <w:proofErr w:type="spellStart"/>
      <w:r>
        <w:t>MyISAM</w:t>
      </w:r>
      <w:proofErr w:type="spellEnd"/>
      <w:r>
        <w:t>提供的大量的特性，包括全文索引、压缩、空间函数（GIS）等，但</w:t>
      </w:r>
      <w:proofErr w:type="spellStart"/>
      <w:r>
        <w:t>MyISAM</w:t>
      </w:r>
      <w:proofErr w:type="spellEnd"/>
      <w:r>
        <w:t>并不支持事务以及行级锁，而且一个毫无疑问的缺陷是崩</w:t>
      </w:r>
      <w:r>
        <w:rPr>
          <w:rFonts w:hint="eastAsia"/>
        </w:rPr>
        <w:t>溃后无法安全恢复。正是由于</w:t>
      </w:r>
      <w:proofErr w:type="spellStart"/>
      <w:r>
        <w:t>MyISAM</w:t>
      </w:r>
      <w:proofErr w:type="spellEnd"/>
      <w:r>
        <w:t>引擎的缘故，即使MySQL支持事务已经很长时间了，在很多人的概念中MySQL还是非事务型数据库。尽管这样，它并不是一无是处的。对于只读的数据，或者表比较小，可以忍受修复操作，则依然可以使用</w:t>
      </w:r>
      <w:proofErr w:type="spellStart"/>
      <w:r>
        <w:t>MyISAM</w:t>
      </w:r>
      <w:proofErr w:type="spellEnd"/>
      <w:r>
        <w:t>（但请不要默认使用</w:t>
      </w:r>
      <w:proofErr w:type="spellStart"/>
      <w:r>
        <w:t>MyISAM</w:t>
      </w:r>
      <w:proofErr w:type="spellEnd"/>
      <w:r>
        <w:t>，而是应该默认使用</w:t>
      </w:r>
      <w:proofErr w:type="spellStart"/>
      <w:r>
        <w:t>InnoDB</w:t>
      </w:r>
      <w:proofErr w:type="spellEnd"/>
      <w:r>
        <w:t>）MySQL存储引擎－－</w:t>
      </w:r>
      <w:proofErr w:type="spellStart"/>
      <w:r>
        <w:t>MyISAM</w:t>
      </w:r>
      <w:proofErr w:type="spellEnd"/>
      <w:r>
        <w:t>与</w:t>
      </w:r>
      <w:proofErr w:type="spellStart"/>
      <w:r>
        <w:t>InnoDB</w:t>
      </w:r>
      <w:proofErr w:type="spellEnd"/>
      <w:r>
        <w:t>区别</w:t>
      </w:r>
    </w:p>
    <w:p w14:paraId="7C3C3D0F" w14:textId="77777777" w:rsidR="00AB7B27" w:rsidRDefault="00AB7B27" w:rsidP="00AB7B27">
      <w:r>
        <w:t>1、 存储结构</w:t>
      </w:r>
    </w:p>
    <w:p w14:paraId="39C64758" w14:textId="77777777" w:rsidR="00AB7B27" w:rsidRDefault="00AB7B27" w:rsidP="00AB7B27">
      <w:proofErr w:type="spellStart"/>
      <w:r>
        <w:t>MyISAM</w:t>
      </w:r>
      <w:proofErr w:type="spellEnd"/>
      <w:r>
        <w:t>：每个</w:t>
      </w:r>
      <w:proofErr w:type="spellStart"/>
      <w:r>
        <w:t>MyISAM</w:t>
      </w:r>
      <w:proofErr w:type="spellEnd"/>
      <w:r>
        <w:t>在磁盘上存储成三个文件。分别为：表定义文件、数据文件、索引文件。第一个文件的名字以表的名字开始，扩展名指出文件类型。.</w:t>
      </w:r>
      <w:proofErr w:type="spellStart"/>
      <w:r>
        <w:t>frm</w:t>
      </w:r>
      <w:proofErr w:type="spellEnd"/>
      <w:r>
        <w:t>文件存储表定义。数据文件的扩展名为.MYD (</w:t>
      </w:r>
      <w:proofErr w:type="spellStart"/>
      <w:r>
        <w:t>MYData</w:t>
      </w:r>
      <w:proofErr w:type="spellEnd"/>
      <w:r>
        <w:t>)。索引文件的扩展名是.MYI (</w:t>
      </w:r>
      <w:proofErr w:type="spellStart"/>
      <w:r>
        <w:t>MYIndex</w:t>
      </w:r>
      <w:proofErr w:type="spellEnd"/>
      <w:r>
        <w:t>)。</w:t>
      </w:r>
    </w:p>
    <w:p w14:paraId="0951F7E6" w14:textId="77777777" w:rsidR="00AB7B27" w:rsidRDefault="00AB7B27" w:rsidP="00AB7B27">
      <w:proofErr w:type="spellStart"/>
      <w:r>
        <w:t>InnoDB</w:t>
      </w:r>
      <w:proofErr w:type="spellEnd"/>
      <w:r>
        <w:t>：所有的表都保存在同一个数据文件中（也可能是多个文件，或者是独立的</w:t>
      </w:r>
      <w:proofErr w:type="gramStart"/>
      <w:r>
        <w:t>表空间</w:t>
      </w:r>
      <w:proofErr w:type="gramEnd"/>
      <w:r>
        <w:t>文件），</w:t>
      </w:r>
      <w:proofErr w:type="spellStart"/>
      <w:r>
        <w:t>InnoDB</w:t>
      </w:r>
      <w:proofErr w:type="spellEnd"/>
      <w:r>
        <w:t>表的大小只受限于操作系统文件的大小，一般为2GB。</w:t>
      </w:r>
    </w:p>
    <w:p w14:paraId="1C42504F" w14:textId="77777777" w:rsidR="00AB7B27" w:rsidRDefault="00AB7B27" w:rsidP="00AB7B27">
      <w:r>
        <w:t>2、 存储空间</w:t>
      </w:r>
      <w:proofErr w:type="spellStart"/>
      <w:r>
        <w:t>MyISAM</w:t>
      </w:r>
      <w:proofErr w:type="spellEnd"/>
      <w:r>
        <w:t xml:space="preserve">： </w:t>
      </w:r>
      <w:proofErr w:type="spellStart"/>
      <w:r>
        <w:t>MyISAM</w:t>
      </w:r>
      <w:proofErr w:type="spellEnd"/>
      <w:r>
        <w:t>支持支持三种不同的存储格式：静态表(默认，但是注意数据末尾不能有空格，会被去掉)、动态表、压缩表。当表在创建之后并导入数据之后，不会再进行修改操作，可以使用压缩表，极大的减少磁盘的空间占用。</w:t>
      </w:r>
    </w:p>
    <w:p w14:paraId="6F99FF7D" w14:textId="77777777" w:rsidR="00AB7B27" w:rsidRDefault="00AB7B27" w:rsidP="00AB7B27">
      <w:proofErr w:type="spellStart"/>
      <w:r>
        <w:t>InnoDB</w:t>
      </w:r>
      <w:proofErr w:type="spellEnd"/>
      <w:r>
        <w:t>： 需要更多的内存和存储，它会在主内存中建立其专用的缓冲池用于高速缓冲数据</w:t>
      </w:r>
      <w:r>
        <w:lastRenderedPageBreak/>
        <w:t>和索引。</w:t>
      </w:r>
    </w:p>
    <w:p w14:paraId="399D0C9E" w14:textId="77777777" w:rsidR="00AB7B27" w:rsidRDefault="00AB7B27" w:rsidP="00AB7B27">
      <w:r>
        <w:t>3、 可移植性、备份及恢复</w:t>
      </w:r>
    </w:p>
    <w:p w14:paraId="06449BB1" w14:textId="77777777" w:rsidR="00AB7B27" w:rsidRDefault="00AB7B27" w:rsidP="00AB7B27">
      <w:proofErr w:type="spellStart"/>
      <w:r>
        <w:t>MyISAM</w:t>
      </w:r>
      <w:proofErr w:type="spellEnd"/>
      <w:r>
        <w:t>：数据是以文件的形式存储，所以在跨平台的数据转移中会很方便。在备份和恢复时可单独针对某个表进行操作。</w:t>
      </w:r>
    </w:p>
    <w:p w14:paraId="02160D01" w14:textId="77777777" w:rsidR="00AB7B27" w:rsidRDefault="00AB7B27" w:rsidP="00AB7B27">
      <w:proofErr w:type="spellStart"/>
      <w:r>
        <w:t>InnoDB</w:t>
      </w:r>
      <w:proofErr w:type="spellEnd"/>
      <w:r>
        <w:t xml:space="preserve">：免费的方案可以是拷贝数据文件、备份 </w:t>
      </w:r>
      <w:proofErr w:type="spellStart"/>
      <w:r>
        <w:t>binlog</w:t>
      </w:r>
      <w:proofErr w:type="spellEnd"/>
      <w:r>
        <w:t xml:space="preserve">，或者用 </w:t>
      </w:r>
      <w:proofErr w:type="spellStart"/>
      <w:r>
        <w:t>mysqldump</w:t>
      </w:r>
      <w:proofErr w:type="spellEnd"/>
      <w:r>
        <w:t>，在数据量达到几十G的时候就相对痛苦了。</w:t>
      </w:r>
    </w:p>
    <w:p w14:paraId="7416DDDD" w14:textId="77777777" w:rsidR="00AB7B27" w:rsidRDefault="00AB7B27" w:rsidP="00AB7B27">
      <w:r>
        <w:t>4、 事务支持</w:t>
      </w:r>
    </w:p>
    <w:p w14:paraId="3D401A6E" w14:textId="77777777" w:rsidR="00AB7B27" w:rsidRDefault="00AB7B27" w:rsidP="00AB7B27">
      <w:proofErr w:type="spellStart"/>
      <w:r>
        <w:t>MyISAM</w:t>
      </w:r>
      <w:proofErr w:type="spellEnd"/>
      <w:r>
        <w:t>：强调的是性能，每次查询具有原子性,其执行数度比</w:t>
      </w:r>
      <w:proofErr w:type="spellStart"/>
      <w:r>
        <w:t>InnoDB</w:t>
      </w:r>
      <w:proofErr w:type="spellEnd"/>
      <w:r>
        <w:t>类型更快，但是不提供事务支持。</w:t>
      </w:r>
    </w:p>
    <w:p w14:paraId="20FD6961" w14:textId="77777777" w:rsidR="00AB7B27" w:rsidRDefault="00AB7B27" w:rsidP="00AB7B27">
      <w:proofErr w:type="spellStart"/>
      <w:r>
        <w:t>InnoDB</w:t>
      </w:r>
      <w:proofErr w:type="spellEnd"/>
      <w:r>
        <w:t>：提供事务支持事务，</w:t>
      </w:r>
      <w:proofErr w:type="gramStart"/>
      <w:r>
        <w:t>外部键</w:t>
      </w:r>
      <w:proofErr w:type="gramEnd"/>
      <w:r>
        <w:t>等高</w:t>
      </w:r>
      <w:r>
        <w:rPr>
          <w:rFonts w:hint="eastAsia"/>
        </w:rPr>
        <w:t>级数据库功能。</w:t>
      </w:r>
      <w:r>
        <w:t xml:space="preserve"> 具有事务(commit)、</w:t>
      </w:r>
      <w:proofErr w:type="gramStart"/>
      <w:r>
        <w:t>回滚</w:t>
      </w:r>
      <w:proofErr w:type="gramEnd"/>
      <w:r>
        <w:t>(rollback)和崩溃修复能力(crash recovery capabilities)的事务安全(transaction-safe (ACID compliant))型表。</w:t>
      </w:r>
    </w:p>
    <w:p w14:paraId="54AACD0E" w14:textId="77777777" w:rsidR="00AB7B27" w:rsidRDefault="00AB7B27" w:rsidP="00AB7B27">
      <w:r>
        <w:t>5、 AUTO_INCREMENT</w:t>
      </w:r>
    </w:p>
    <w:p w14:paraId="6E671562" w14:textId="378976A4" w:rsidR="00AB7B27" w:rsidRDefault="00AB7B27" w:rsidP="00AB7B27">
      <w:proofErr w:type="spellStart"/>
      <w:r>
        <w:t>MyISAM</w:t>
      </w:r>
      <w:proofErr w:type="spellEnd"/>
      <w:r>
        <w:t>：可以和其他字段一起建立联合索引。引擎的自动增长</w:t>
      </w:r>
      <w:proofErr w:type="gramStart"/>
      <w:r>
        <w:t>列必须</w:t>
      </w:r>
      <w:proofErr w:type="gramEnd"/>
      <w:r>
        <w:t>是索引，如果是组合索引，自动增长可以不是第一列，他可以根据前面几列进行排序后递增。</w:t>
      </w:r>
      <w:proofErr w:type="spellStart"/>
      <w:r>
        <w:t>InnoDB</w:t>
      </w:r>
      <w:proofErr w:type="spellEnd"/>
      <w:r>
        <w:t>：</w:t>
      </w:r>
      <w:proofErr w:type="spellStart"/>
      <w:r>
        <w:t>InnoDB</w:t>
      </w:r>
      <w:proofErr w:type="spellEnd"/>
      <w:r>
        <w:t>中必须包含只有该字段的索引。引擎的自动增长</w:t>
      </w:r>
      <w:proofErr w:type="gramStart"/>
      <w:r>
        <w:t>列必须</w:t>
      </w:r>
      <w:proofErr w:type="gramEnd"/>
      <w:r>
        <w:t>是索引，如果是组合索引也必须是</w:t>
      </w:r>
      <w:r>
        <w:rPr>
          <w:rFonts w:hint="eastAsia"/>
        </w:rPr>
        <w:t>组合索引的第一列。</w:t>
      </w:r>
      <w:r>
        <w:t xml:space="preserve">6、 </w:t>
      </w:r>
      <w:proofErr w:type="gramStart"/>
      <w:r>
        <w:t>表锁差异</w:t>
      </w:r>
      <w:proofErr w:type="spellStart"/>
      <w:proofErr w:type="gramEnd"/>
      <w:r>
        <w:t>MyISAM</w:t>
      </w:r>
      <w:proofErr w:type="spellEnd"/>
      <w:r>
        <w:t>： 只支持</w:t>
      </w:r>
      <w:proofErr w:type="gramStart"/>
      <w:r>
        <w:t>表级锁</w:t>
      </w:r>
      <w:proofErr w:type="gramEnd"/>
      <w:r>
        <w:t>，用户在操作</w:t>
      </w:r>
      <w:proofErr w:type="spellStart"/>
      <w:r>
        <w:t>myisam</w:t>
      </w:r>
      <w:proofErr w:type="spellEnd"/>
      <w:r>
        <w:t>表时，select，update，delete，insert语句都会给表自动加锁，如果加锁以后的</w:t>
      </w:r>
      <w:proofErr w:type="gramStart"/>
      <w:r>
        <w:t>表满足</w:t>
      </w:r>
      <w:proofErr w:type="gramEnd"/>
      <w:r>
        <w:t>insert并发的情况下，可以在表的尾部插入新的数据。</w:t>
      </w:r>
      <w:proofErr w:type="spellStart"/>
      <w:r>
        <w:t>InnoDB</w:t>
      </w:r>
      <w:proofErr w:type="spellEnd"/>
      <w:r>
        <w:t>： 支持事务和行级锁，是</w:t>
      </w:r>
      <w:proofErr w:type="spellStart"/>
      <w:r>
        <w:t>innodb</w:t>
      </w:r>
      <w:proofErr w:type="spellEnd"/>
      <w:r>
        <w:t>的最大特色。行锁大幅度提高了多用户并发操作的新能。但是</w:t>
      </w:r>
      <w:proofErr w:type="spellStart"/>
      <w:r>
        <w:t>InnoDB</w:t>
      </w:r>
      <w:proofErr w:type="spellEnd"/>
      <w:r>
        <w:t>的行锁，只是在WHERE的主键是有效的，非主键的WHERE都会</w:t>
      </w:r>
      <w:proofErr w:type="gramStart"/>
      <w:r>
        <w:t>锁全表</w:t>
      </w:r>
      <w:proofErr w:type="gramEnd"/>
      <w:r>
        <w:t>的。7、 全文索引</w:t>
      </w:r>
      <w:proofErr w:type="spellStart"/>
      <w:r>
        <w:t>MySql</w:t>
      </w:r>
      <w:proofErr w:type="spellEnd"/>
      <w:r>
        <w:t>全文索引</w:t>
      </w:r>
      <w:proofErr w:type="spellStart"/>
      <w:r>
        <w:t>MyISAM</w:t>
      </w:r>
      <w:proofErr w:type="spellEnd"/>
      <w:r>
        <w:t>：支持 FULLTEXT类型的全文索引</w:t>
      </w:r>
      <w:proofErr w:type="spellStart"/>
      <w:r>
        <w:t>InnoDB</w:t>
      </w:r>
      <w:proofErr w:type="spellEnd"/>
      <w:r>
        <w:t>：不支持FULLTEXT类型的全文索引，但是</w:t>
      </w:r>
      <w:proofErr w:type="spellStart"/>
      <w:r>
        <w:t>innodb</w:t>
      </w:r>
      <w:proofErr w:type="spellEnd"/>
      <w:r>
        <w:t>可以使用sphinx插件支持全文索引，并且效果更好。8、</w:t>
      </w:r>
      <w:proofErr w:type="gramStart"/>
      <w:r>
        <w:t>表主键</w:t>
      </w:r>
      <w:proofErr w:type="spellStart"/>
      <w:proofErr w:type="gramEnd"/>
      <w:r>
        <w:t>MyISAM</w:t>
      </w:r>
      <w:proofErr w:type="spellEnd"/>
      <w:r>
        <w:t>：允许没有任何索引和主键的表存在，索引都是保存行的地址。</w:t>
      </w:r>
      <w:proofErr w:type="spellStart"/>
      <w:r>
        <w:t>InnoDB</w:t>
      </w:r>
      <w:proofErr w:type="spellEnd"/>
      <w:r>
        <w:t>：如果没有设定主键或者非</w:t>
      </w:r>
      <w:proofErr w:type="gramStart"/>
      <w:r>
        <w:t>空唯一</w:t>
      </w:r>
      <w:proofErr w:type="gramEnd"/>
      <w:r>
        <w:t>索引，就会自动生成一个6字节的主键(用户不可见)，数据是主索引的一部分，附加索引保存的是主索引的值。9、表的具体行数</w:t>
      </w:r>
      <w:proofErr w:type="spellStart"/>
      <w:r>
        <w:t>MyISAM</w:t>
      </w:r>
      <w:proofErr w:type="spellEnd"/>
      <w:r>
        <w:t>： 保存有表的总行数，如果select count() from table;会直接取出</w:t>
      </w:r>
      <w:proofErr w:type="gramStart"/>
      <w:r>
        <w:t>出</w:t>
      </w:r>
      <w:proofErr w:type="gramEnd"/>
      <w:r>
        <w:t>该值。</w:t>
      </w:r>
      <w:proofErr w:type="spellStart"/>
      <w:r>
        <w:t>InnoDB</w:t>
      </w:r>
      <w:proofErr w:type="spellEnd"/>
      <w:r>
        <w:t>： 没有保存表的总行数，如果使用select count(*) from table；就会遍历整个表，消耗相当大，但是在加了</w:t>
      </w:r>
      <w:proofErr w:type="spellStart"/>
      <w:r>
        <w:t>wehre</w:t>
      </w:r>
      <w:proofErr w:type="spellEnd"/>
      <w:r>
        <w:t>条件后，</w:t>
      </w:r>
      <w:proofErr w:type="spellStart"/>
      <w:r>
        <w:t>myisam</w:t>
      </w:r>
      <w:proofErr w:type="spellEnd"/>
      <w:r>
        <w:t>和</w:t>
      </w:r>
      <w:proofErr w:type="spellStart"/>
      <w:r>
        <w:t>innodb</w:t>
      </w:r>
      <w:proofErr w:type="spellEnd"/>
      <w:r>
        <w:t>处理的方式都一样。10、CRUD操作</w:t>
      </w:r>
      <w:proofErr w:type="spellStart"/>
      <w:r>
        <w:t>MyISAM</w:t>
      </w:r>
      <w:proofErr w:type="spellEnd"/>
      <w:r>
        <w:t>：如果执行大量的SELECT，</w:t>
      </w:r>
      <w:proofErr w:type="spellStart"/>
      <w:r>
        <w:t>MyISAM</w:t>
      </w:r>
      <w:proofErr w:type="spellEnd"/>
      <w:r>
        <w:t>是更好的选择。</w:t>
      </w:r>
      <w:proofErr w:type="spellStart"/>
      <w:r>
        <w:t>InnoDB</w:t>
      </w:r>
      <w:proofErr w:type="spellEnd"/>
      <w:r>
        <w:t>：如果你的数据执行大量的INSERT或UPDATE，出于性能方面的考虑，应该使用</w:t>
      </w:r>
      <w:proofErr w:type="spellStart"/>
      <w:r>
        <w:t>InnoDB</w:t>
      </w:r>
      <w:proofErr w:type="spellEnd"/>
      <w:r>
        <w:t xml:space="preserve">表。11、 </w:t>
      </w:r>
      <w:proofErr w:type="gramStart"/>
      <w:r>
        <w:t>外键</w:t>
      </w:r>
      <w:proofErr w:type="spellStart"/>
      <w:proofErr w:type="gramEnd"/>
      <w:r>
        <w:t>MyISAM</w:t>
      </w:r>
      <w:proofErr w:type="spellEnd"/>
      <w:r>
        <w:t>：不支持</w:t>
      </w:r>
      <w:proofErr w:type="spellStart"/>
      <w:r>
        <w:t>InnoDB</w:t>
      </w:r>
      <w:proofErr w:type="spellEnd"/>
      <w:r>
        <w:t>：支持</w:t>
      </w:r>
    </w:p>
    <w:p w14:paraId="2A6D7F35" w14:textId="583E704D" w:rsidR="00BA2E60" w:rsidRDefault="009C0636" w:rsidP="009C0636">
      <w:pPr>
        <w:pStyle w:val="2"/>
      </w:pPr>
      <w:r>
        <w:rPr>
          <w:rFonts w:hint="eastAsia"/>
        </w:rPr>
        <w:t>3.事务</w:t>
      </w:r>
    </w:p>
    <w:p w14:paraId="770B6DFB" w14:textId="77777777" w:rsidR="009C0636" w:rsidRDefault="009C0636" w:rsidP="009C0636">
      <w:r>
        <w:rPr>
          <w:rFonts w:hint="eastAsia"/>
        </w:rPr>
        <w:t>——</w:t>
      </w:r>
      <w:r>
        <w:t xml:space="preserve"> 数据库事务是指作为单个逻辑工作单元执行的一系列操作，这些操作要么全做，要么全部做，是一个不可分割的工作单元。</w:t>
      </w:r>
    </w:p>
    <w:p w14:paraId="0C8727DA" w14:textId="77777777" w:rsidR="009C0636" w:rsidRDefault="009C0636" w:rsidP="009C0636">
      <w:r>
        <w:rPr>
          <w:rFonts w:hint="eastAsia"/>
        </w:rPr>
        <w:t>——</w:t>
      </w:r>
      <w:r>
        <w:t xml:space="preserve"> 事务的开始与结束可以由用户显示的控制。如果用户没有显式地定义事务，则由DBMS按照默认的规定自动划分事务。事务分为 原子性、一致性、独立性 及 持久性 等特点。</w:t>
      </w:r>
    </w:p>
    <w:p w14:paraId="38109ECD" w14:textId="77777777" w:rsidR="009C0636" w:rsidRDefault="009C0636" w:rsidP="009C0636">
      <w:r>
        <w:rPr>
          <w:rFonts w:hint="eastAsia"/>
        </w:rPr>
        <w:t>事务的原子性是指一个事务要么全部执行，要么不执行。也就是说，一个事物不可能只执行了一半就停止了。比如你从银行取钱，这个事务可以分为两个步骤：①存折减款，②拿到现金。不可能存折钱少了，而钱没取出来。这两步必须同时完成，要么都不完成。</w:t>
      </w:r>
    </w:p>
    <w:p w14:paraId="70A8F8AF" w14:textId="77777777" w:rsidR="009C0636" w:rsidRDefault="009C0636" w:rsidP="009C0636"/>
    <w:p w14:paraId="1D594617" w14:textId="77777777" w:rsidR="009C0636" w:rsidRDefault="009C0636" w:rsidP="009C0636">
      <w:r>
        <w:rPr>
          <w:rFonts w:hint="eastAsia"/>
        </w:rPr>
        <w:t>事务的一致性是指事务的运行并不改变数据库中数据的一致性。例如，完整性约束了</w:t>
      </w:r>
      <w:proofErr w:type="spellStart"/>
      <w:r>
        <w:t>a+b</w:t>
      </w:r>
      <w:proofErr w:type="spellEnd"/>
      <w:r>
        <w:t>=10，一个事务改变了a, 那么b 也应该随之改变。</w:t>
      </w:r>
    </w:p>
    <w:p w14:paraId="04E2A538" w14:textId="77777777" w:rsidR="009C0636" w:rsidRDefault="009C0636" w:rsidP="009C0636"/>
    <w:p w14:paraId="05E9060D" w14:textId="77777777" w:rsidR="009C0636" w:rsidRDefault="009C0636" w:rsidP="009C0636">
      <w:r>
        <w:rPr>
          <w:rFonts w:hint="eastAsia"/>
        </w:rPr>
        <w:t>事务的独立性是指两个以上的事务不会出现交错执行的状态，因为这样可能会导致数据不一致。</w:t>
      </w:r>
    </w:p>
    <w:p w14:paraId="5799D6BF" w14:textId="77777777" w:rsidR="009C0636" w:rsidRDefault="009C0636" w:rsidP="009C0636"/>
    <w:p w14:paraId="0D7457C0" w14:textId="415E0F0F" w:rsidR="009C0636" w:rsidRDefault="009C0636" w:rsidP="009C0636">
      <w:r>
        <w:rPr>
          <w:rFonts w:hint="eastAsia"/>
        </w:rPr>
        <w:t>事务的持久性是指事务运行成功后，系统的更新是永久的，不会无缘无故地回滚。</w:t>
      </w:r>
    </w:p>
    <w:p w14:paraId="50748DDC" w14:textId="54088ACB" w:rsidR="009C0636" w:rsidRPr="00425AC3" w:rsidRDefault="009C0636" w:rsidP="00425AC3">
      <w:pPr>
        <w:pStyle w:val="2"/>
      </w:pPr>
      <w:r w:rsidRPr="00425AC3">
        <w:t>4.索引及其类型</w:t>
      </w:r>
    </w:p>
    <w:p w14:paraId="66C16051" w14:textId="6126955B" w:rsidR="009C0636" w:rsidRDefault="004C7B25" w:rsidP="009C0636">
      <w:r>
        <w:rPr>
          <w:rFonts w:hint="eastAsia"/>
        </w:rPr>
        <w:t>聚集索引：</w:t>
      </w:r>
      <w:r w:rsidRPr="004C7B25">
        <w:t xml:space="preserve">cluster  </w:t>
      </w:r>
      <w:r w:rsidRPr="004C7B25">
        <w:rPr>
          <w:rFonts w:hint="eastAsia"/>
        </w:rPr>
        <w:t>在聚集索引中，表中行的物理顺序与键值的逻辑（索引）顺序相同。一个</w:t>
      </w:r>
      <w:proofErr w:type="gramStart"/>
      <w:r w:rsidRPr="004C7B25">
        <w:rPr>
          <w:rFonts w:hint="eastAsia"/>
        </w:rPr>
        <w:t>表只能</w:t>
      </w:r>
      <w:proofErr w:type="gramEnd"/>
      <w:r w:rsidRPr="004C7B25">
        <w:rPr>
          <w:rFonts w:hint="eastAsia"/>
        </w:rPr>
        <w:t>包含一个聚集索引。</w:t>
      </w:r>
      <w:r w:rsidRPr="004C7B25">
        <w:t xml:space="preserve">   如果某索引不是聚集索引，则表中行的物理顺序与键值的逻辑顺序不匹配。与非聚集索引相比，聚集索引通常提供更快的数据访问速度。</w:t>
      </w:r>
    </w:p>
    <w:p w14:paraId="3345660F" w14:textId="1AD3181C" w:rsidR="004C7B25" w:rsidRPr="004C7B25" w:rsidRDefault="004C7B25" w:rsidP="009C0636">
      <w:r>
        <w:t>唯一索引：</w:t>
      </w:r>
      <w:r w:rsidRPr="004C7B25">
        <w:t xml:space="preserve">UNIQUE </w:t>
      </w:r>
      <w:r w:rsidRPr="004C7B25">
        <w:rPr>
          <w:rFonts w:hint="eastAsia"/>
        </w:rPr>
        <w:t>表明此索引的每一个</w:t>
      </w:r>
      <w:proofErr w:type="gramStart"/>
      <w:r w:rsidRPr="004C7B25">
        <w:rPr>
          <w:rFonts w:hint="eastAsia"/>
        </w:rPr>
        <w:t>索引值只对应</w:t>
      </w:r>
      <w:proofErr w:type="gramEnd"/>
      <w:r w:rsidRPr="004C7B25">
        <w:rPr>
          <w:rFonts w:hint="eastAsia"/>
        </w:rPr>
        <w:t>唯一的数据记录，对于单列惟一性索引，这保证单列不包含重复的值。对于多列惟一性索引，保证多个值的组合不重复。</w:t>
      </w:r>
    </w:p>
    <w:p w14:paraId="29EAA2D3" w14:textId="72859A3D" w:rsidR="004C7B25" w:rsidRDefault="004C7B25" w:rsidP="009C0636">
      <w:r>
        <w:t>主键索引：</w:t>
      </w:r>
      <w:r w:rsidRPr="004C7B25">
        <w:t>primary key</w:t>
      </w:r>
      <w:r w:rsidRPr="004C7B25">
        <w:rPr>
          <w:rFonts w:hint="eastAsia"/>
        </w:rPr>
        <w:t>数据库</w:t>
      </w:r>
      <w:proofErr w:type="gramStart"/>
      <w:r w:rsidRPr="004C7B25">
        <w:rPr>
          <w:rFonts w:hint="eastAsia"/>
        </w:rPr>
        <w:t>表经常</w:t>
      </w:r>
      <w:proofErr w:type="gramEnd"/>
      <w:r w:rsidRPr="004C7B25">
        <w:rPr>
          <w:rFonts w:hint="eastAsia"/>
        </w:rPr>
        <w:t>有一列或列组合，其</w:t>
      </w:r>
      <w:proofErr w:type="gramStart"/>
      <w:r w:rsidRPr="004C7B25">
        <w:rPr>
          <w:rFonts w:hint="eastAsia"/>
        </w:rPr>
        <w:t>值唯一</w:t>
      </w:r>
      <w:proofErr w:type="gramEnd"/>
      <w:r w:rsidRPr="004C7B25">
        <w:rPr>
          <w:rFonts w:hint="eastAsia"/>
        </w:rPr>
        <w:t>标识表中的每一行。该列称为表的主键。</w:t>
      </w:r>
      <w:r w:rsidRPr="004C7B25">
        <w:t xml:space="preserve">   在数据库关系图中为表定义主键将自动创建主键索引，主键索引是唯一索引的特定类型。该索引要求主键中的每个值都唯一。当在查询中使用主键索引时，它还允许对数据的快速访问。</w:t>
      </w:r>
    </w:p>
    <w:p w14:paraId="0A7B07AE" w14:textId="2CE2646C" w:rsidR="00B43E10" w:rsidRDefault="00B43E10" w:rsidP="009C0636"/>
    <w:p w14:paraId="1A694394" w14:textId="77777777" w:rsidR="00B43E10" w:rsidRDefault="00B43E10" w:rsidP="00B43E10">
      <w:r>
        <w:rPr>
          <w:rFonts w:hint="eastAsia"/>
        </w:rPr>
        <w:t>注意：索引是在存储引擎中实现的，也就是说不同的存储引擎，会使用不同的索引。</w:t>
      </w:r>
      <w:proofErr w:type="spellStart"/>
      <w:r>
        <w:t>MyISAM</w:t>
      </w:r>
      <w:proofErr w:type="spellEnd"/>
      <w:r>
        <w:t>和</w:t>
      </w:r>
      <w:proofErr w:type="spellStart"/>
      <w:r>
        <w:t>InnoDB</w:t>
      </w:r>
      <w:proofErr w:type="spellEnd"/>
      <w:r>
        <w:t>存储引擎：只支持BTREE索引，也就是说默认使用BTREE，不能够更换。MEMORY/HEAP存储引擎：支持HASH和BTREE索引。</w:t>
      </w:r>
    </w:p>
    <w:p w14:paraId="5352455A" w14:textId="77777777" w:rsidR="00B43E10" w:rsidRDefault="00B43E10" w:rsidP="00B43E10"/>
    <w:p w14:paraId="163B7D91" w14:textId="77777777" w:rsidR="00B43E10" w:rsidRDefault="00B43E10" w:rsidP="00B43E10">
      <w:r>
        <w:t>1、索引我们分为四类来讲单列索引(普通索引，唯一索引，主键索引)、组合索引、全文索引、空间索引、</w:t>
      </w:r>
    </w:p>
    <w:p w14:paraId="034CDE6C" w14:textId="77777777" w:rsidR="00B43E10" w:rsidRDefault="00B43E10" w:rsidP="00B43E10"/>
    <w:p w14:paraId="36FD984C" w14:textId="77777777" w:rsidR="00B43E10" w:rsidRDefault="00B43E10" w:rsidP="00B43E10">
      <w:r>
        <w:t>1.1、单列索引：一个索引只包含单个列，但一个表中可以有多个单列索引。 这里不要搞混淆了。</w:t>
      </w:r>
    </w:p>
    <w:p w14:paraId="39C864E4" w14:textId="77777777" w:rsidR="00B43E10" w:rsidRDefault="00B43E10" w:rsidP="00B43E10"/>
    <w:p w14:paraId="57D36208" w14:textId="77777777" w:rsidR="00B43E10" w:rsidRDefault="00B43E10" w:rsidP="00B43E10">
      <w:r>
        <w:t xml:space="preserve">    1.1.1、普通索引：MySQL中基本索引类型，没有什么限制，允许在定义索引的列中插入重复值和空值，纯粹为了查询数据更快一点。</w:t>
      </w:r>
    </w:p>
    <w:p w14:paraId="6364B9A0" w14:textId="77777777" w:rsidR="00B43E10" w:rsidRDefault="00B43E10" w:rsidP="00B43E10"/>
    <w:p w14:paraId="2A321E78" w14:textId="77777777" w:rsidR="00B43E10" w:rsidRDefault="00B43E10" w:rsidP="00B43E10">
      <w:r>
        <w:t xml:space="preserve">    1.1.2、唯一索引：索引列中的</w:t>
      </w:r>
      <w:proofErr w:type="gramStart"/>
      <w:r>
        <w:t>值必须</w:t>
      </w:r>
      <w:proofErr w:type="gramEnd"/>
      <w:r>
        <w:t>是唯一的，但是允许为空值，</w:t>
      </w:r>
    </w:p>
    <w:p w14:paraId="5FC7B849" w14:textId="77777777" w:rsidR="00B43E10" w:rsidRDefault="00B43E10" w:rsidP="00B43E10"/>
    <w:p w14:paraId="0BF5A86E" w14:textId="77777777" w:rsidR="00B43E10" w:rsidRDefault="00B43E10" w:rsidP="00B43E10">
      <w:r>
        <w:t xml:space="preserve">    1.1.3、主键索引：是一种特殊的唯一索引，不允许有空值。（主键约束，就是一个主键索引）</w:t>
      </w:r>
    </w:p>
    <w:p w14:paraId="6A4B4A9E" w14:textId="77777777" w:rsidR="00B43E10" w:rsidRDefault="00B43E10" w:rsidP="00B43E10"/>
    <w:p w14:paraId="657A7440" w14:textId="77777777" w:rsidR="00B43E10" w:rsidRDefault="00B43E10" w:rsidP="00B43E10">
      <w:r>
        <w:t>1.2、组合索引：在表中的多个字段组合上创建的索引，只有在查询条件中使用了这些字段的左边字段时，索引才会被使用，使用组合索引时遵循最左前缀集合。例如，这里由id、name和age3个字段构成的索引，索引行中就按id/name/age的顺序存放，索引可以索引下面字段组合(id，name，age)、(id，name)或者(id)。如果要查询的字段不构成索引最左面的前缀，那么就不会是用索引，比如，age或者（name，age）组合就不会使用索引查询</w:t>
      </w:r>
    </w:p>
    <w:p w14:paraId="25CAA7D3" w14:textId="77777777" w:rsidR="00B43E10" w:rsidRDefault="00B43E10" w:rsidP="00B43E10"/>
    <w:p w14:paraId="6A9504B2" w14:textId="77777777" w:rsidR="00B43E10" w:rsidRDefault="00B43E10" w:rsidP="00B43E10">
      <w:r>
        <w:t>1.3、全文索引：全文索引，只有在</w:t>
      </w:r>
      <w:proofErr w:type="spellStart"/>
      <w:r>
        <w:t>MyISAM</w:t>
      </w:r>
      <w:proofErr w:type="spellEnd"/>
      <w:r>
        <w:t>引擎上才能使用，只能在CHAR,VARCHAR,TEXT类型字段上使用全文索引，介绍了要求，说说什么是全文索引，就是在一堆文字中，通过其</w:t>
      </w:r>
      <w:r>
        <w:lastRenderedPageBreak/>
        <w:t>中的某个关键字等，就能找到该字段所属的记录行，比如有"你是个大煞笔，</w:t>
      </w:r>
      <w:proofErr w:type="gramStart"/>
      <w:r>
        <w:t>二货</w:t>
      </w:r>
      <w:proofErr w:type="gramEnd"/>
      <w:r>
        <w:t xml:space="preserve"> ..." 通过大煞笔，可能就可以找到该条记录。这里说的是可能，因为全文索引的使用涉及了很多细节，我们只需要知道这个大概意思。</w:t>
      </w:r>
    </w:p>
    <w:p w14:paraId="71E1FF98" w14:textId="77777777" w:rsidR="00B43E10" w:rsidRDefault="00B43E10" w:rsidP="00B43E10"/>
    <w:p w14:paraId="6B02B1B3" w14:textId="6B1D76B5" w:rsidR="003D7914" w:rsidRDefault="00B43E10" w:rsidP="003D7914">
      <w:r>
        <w:t>1.4、空间索引：空间索引是对空间数据类型的字段建立的索引，MySQL中的空间数据类型有四种，GEOMETRY、POINT、LINESTRING、POLYGON。在创建空间索引时，使用SPATIAL关键字。要求，引擎为</w:t>
      </w:r>
      <w:proofErr w:type="spellStart"/>
      <w:r>
        <w:t>MyISAM</w:t>
      </w:r>
      <w:proofErr w:type="spellEnd"/>
      <w:r>
        <w:t>，创建空间索引的列，必须将其声明为NOT NULL。可能跟游戏开发有关。</w:t>
      </w:r>
    </w:p>
    <w:p w14:paraId="1C90D5AB" w14:textId="645FE527" w:rsidR="003D7914" w:rsidRDefault="003D7914" w:rsidP="00425AC3">
      <w:pPr>
        <w:pStyle w:val="2"/>
      </w:pPr>
      <w:r>
        <w:rPr>
          <w:rFonts w:hint="eastAsia"/>
        </w:rPr>
        <w:t>5.</w:t>
      </w:r>
      <w:r w:rsidRPr="003D7914">
        <w:t xml:space="preserve"> </w:t>
      </w:r>
      <w:r>
        <w:t>B树、B+树区别，索引为何使用B+树</w:t>
      </w:r>
    </w:p>
    <w:p w14:paraId="7E85BC9B" w14:textId="3914D7CC" w:rsidR="00425AC3" w:rsidRDefault="008B68DC" w:rsidP="00425AC3">
      <w:hyperlink r:id="rId6" w:history="1">
        <w:r w:rsidR="00425AC3" w:rsidRPr="00A02CF7">
          <w:rPr>
            <w:rStyle w:val="a8"/>
          </w:rPr>
          <w:t>https://blog.csdn.net/xlgen157387/article/details/79450295</w:t>
        </w:r>
      </w:hyperlink>
    </w:p>
    <w:p w14:paraId="7B662E65" w14:textId="1142CBFD" w:rsidR="00425AC3" w:rsidRDefault="00425AC3" w:rsidP="00425AC3">
      <w:pPr>
        <w:pStyle w:val="2"/>
      </w:pPr>
      <w:r w:rsidRPr="00425AC3">
        <w:rPr>
          <w:rFonts w:hint="eastAsia"/>
        </w:rPr>
        <w:t>6.</w:t>
      </w:r>
      <w:r w:rsidRPr="00425AC3">
        <w:t>数据库崩溃时事务的恢复机制（REDO日志和UNDO日志</w:t>
      </w:r>
    </w:p>
    <w:p w14:paraId="7B8347EC" w14:textId="77777777" w:rsidR="00425AC3" w:rsidRDefault="00425AC3" w:rsidP="00425AC3">
      <w:r>
        <w:t>Undo Log:</w:t>
      </w:r>
    </w:p>
    <w:p w14:paraId="766B1215" w14:textId="77777777" w:rsidR="00425AC3" w:rsidRDefault="00425AC3" w:rsidP="00425AC3"/>
    <w:p w14:paraId="04A19875" w14:textId="77777777" w:rsidR="00425AC3" w:rsidRDefault="00425AC3" w:rsidP="00425AC3">
      <w:r>
        <w:t>Undo Log是为了实现事务的原子性，在MySQL数据库</w:t>
      </w:r>
      <w:proofErr w:type="spellStart"/>
      <w:r>
        <w:t>InnoDB</w:t>
      </w:r>
      <w:proofErr w:type="spellEnd"/>
      <w:r>
        <w:t>存储引擎中，还用了Undo Log来实现多版本并发控制(简称：MVCC)。</w:t>
      </w:r>
    </w:p>
    <w:p w14:paraId="4662787A" w14:textId="77777777" w:rsidR="00425AC3" w:rsidRDefault="00425AC3" w:rsidP="00425AC3"/>
    <w:p w14:paraId="4AB4AE18" w14:textId="77777777" w:rsidR="00425AC3" w:rsidRDefault="00425AC3" w:rsidP="00425AC3">
      <w:r>
        <w:rPr>
          <w:rFonts w:hint="eastAsia"/>
        </w:rPr>
        <w:t>事务的原子性</w:t>
      </w:r>
      <w:r>
        <w:t>(Atomicity)事务中的所有操作，要么全部完成，要么不做任何操作，不能只做部分操作。如果在执行的过程中发生了错误，要回滚(Rollback)到事务开始前的状态，就像这个事务从来没有执行过。</w:t>
      </w:r>
    </w:p>
    <w:p w14:paraId="1087BD64" w14:textId="77777777" w:rsidR="00425AC3" w:rsidRDefault="00425AC3" w:rsidP="00425AC3">
      <w:r>
        <w:rPr>
          <w:rFonts w:hint="eastAsia"/>
        </w:rPr>
        <w:t>原理</w:t>
      </w:r>
      <w:r>
        <w:t>Undo Log的原理很简单，为了满足事务的原子性，在操作任何数据之前，首先将数据备份到一个地方（这个存储数据备份的地方称为</w:t>
      </w:r>
      <w:proofErr w:type="spellStart"/>
      <w:r>
        <w:t>UndoLog</w:t>
      </w:r>
      <w:proofErr w:type="spellEnd"/>
      <w:r>
        <w:t>）。然后进行数据的修改。如果出现了错误或者用户执行了ROLLBACK语句，系统可以利用Undo Log中的备份将数据恢复到事务开始之前的状态。</w:t>
      </w:r>
    </w:p>
    <w:p w14:paraId="427963AB" w14:textId="77777777" w:rsidR="00425AC3" w:rsidRDefault="00425AC3" w:rsidP="00425AC3"/>
    <w:p w14:paraId="45F175C1" w14:textId="77777777" w:rsidR="00425AC3" w:rsidRDefault="00425AC3" w:rsidP="00425AC3">
      <w:r>
        <w:rPr>
          <w:rFonts w:hint="eastAsia"/>
        </w:rPr>
        <w:t>之所以能同时保证原子性和持久化，是因为以下特点：</w:t>
      </w:r>
    </w:p>
    <w:p w14:paraId="5B3F56C3" w14:textId="77777777" w:rsidR="00425AC3" w:rsidRDefault="00425AC3" w:rsidP="00425AC3"/>
    <w:p w14:paraId="27F05507" w14:textId="77777777" w:rsidR="00425AC3" w:rsidRDefault="00425AC3" w:rsidP="00425AC3">
      <w:r>
        <w:rPr>
          <w:rFonts w:hint="eastAsia"/>
        </w:rPr>
        <w:t>更新数据</w:t>
      </w:r>
      <w:proofErr w:type="gramStart"/>
      <w:r>
        <w:rPr>
          <w:rFonts w:hint="eastAsia"/>
        </w:rPr>
        <w:t>前记录</w:t>
      </w:r>
      <w:proofErr w:type="gramEnd"/>
      <w:r>
        <w:t>Undo log。</w:t>
      </w:r>
    </w:p>
    <w:p w14:paraId="49FAAD62" w14:textId="77777777" w:rsidR="00425AC3" w:rsidRDefault="00425AC3" w:rsidP="00425AC3">
      <w:r>
        <w:rPr>
          <w:rFonts w:hint="eastAsia"/>
        </w:rPr>
        <w:t>为了保证持久性，必须将数据在事务提交前写到磁盘。只要事务成功提交，数据必然已经持久化。</w:t>
      </w:r>
    </w:p>
    <w:p w14:paraId="30DA5927" w14:textId="77777777" w:rsidR="00425AC3" w:rsidRDefault="00425AC3" w:rsidP="00425AC3">
      <w:r>
        <w:t>Undo log必须先于数据持久化到磁盘。如果在G,H之间系统崩溃，undo log是完整的， 可以用来回滚事务。</w:t>
      </w:r>
    </w:p>
    <w:p w14:paraId="439AEAC2" w14:textId="77777777" w:rsidR="00425AC3" w:rsidRDefault="00425AC3" w:rsidP="00425AC3">
      <w:r>
        <w:rPr>
          <w:rFonts w:hint="eastAsia"/>
        </w:rPr>
        <w:t>如果在</w:t>
      </w:r>
      <w:r>
        <w:t>A-F之间系统崩溃,因为数据没有持久化到磁盘。所以磁盘上的数据还是保持在事务开始前的状态。</w:t>
      </w:r>
    </w:p>
    <w:p w14:paraId="292CFA28" w14:textId="77777777" w:rsidR="00425AC3" w:rsidRDefault="00425AC3" w:rsidP="00425AC3"/>
    <w:p w14:paraId="3D8596AA" w14:textId="77777777" w:rsidR="00425AC3" w:rsidRDefault="00425AC3" w:rsidP="00425AC3">
      <w:r>
        <w:rPr>
          <w:rFonts w:hint="eastAsia"/>
        </w:rPr>
        <w:t>缺陷：每个事务提交前将数据和</w:t>
      </w:r>
      <w:r>
        <w:t>Undo Log写入磁盘，这样会导致大量的磁盘IO，因此性能很低。</w:t>
      </w:r>
    </w:p>
    <w:p w14:paraId="48F1D232" w14:textId="77777777" w:rsidR="00425AC3" w:rsidRDefault="00425AC3" w:rsidP="00425AC3">
      <w:r>
        <w:rPr>
          <w:rFonts w:hint="eastAsia"/>
        </w:rPr>
        <w:t>如果能够将数据缓存一段时间，就能减少</w:t>
      </w:r>
      <w:r>
        <w:t>IO提高性能。但是这样就会丧失事务的持久性。因此引入了另外一种机制来实现持久化，即Redo Log。</w:t>
      </w:r>
    </w:p>
    <w:p w14:paraId="0019AB39" w14:textId="77777777" w:rsidR="00425AC3" w:rsidRDefault="00425AC3" w:rsidP="00425AC3"/>
    <w:p w14:paraId="73CA6220" w14:textId="77777777" w:rsidR="00425AC3" w:rsidRDefault="00425AC3" w:rsidP="00425AC3">
      <w:r>
        <w:lastRenderedPageBreak/>
        <w:t>Redo Log:</w:t>
      </w:r>
    </w:p>
    <w:p w14:paraId="36235D36" w14:textId="77777777" w:rsidR="00425AC3" w:rsidRDefault="00425AC3" w:rsidP="00425AC3"/>
    <w:p w14:paraId="4A985617" w14:textId="0F685B1C" w:rsidR="00425AC3" w:rsidRDefault="00425AC3" w:rsidP="00425AC3">
      <w:r>
        <w:rPr>
          <w:rFonts w:hint="eastAsia"/>
        </w:rPr>
        <w:t>原理和</w:t>
      </w:r>
      <w:r>
        <w:t>Undo Log相反，Redo Log记录的是新数据的备份。在事务提交前，只要将Redo Log持久化即可，不需要将数据持久化。当系统崩溃时，虽然数据没有持久化，但是Redo Log已经持久化。系统可以根据Redo Log的内容，将所有数据恢复到最新的状态。</w:t>
      </w:r>
    </w:p>
    <w:p w14:paraId="317BED4E" w14:textId="7A4BA2A6" w:rsidR="00425AC3" w:rsidRDefault="00425AC3" w:rsidP="00425AC3"/>
    <w:p w14:paraId="610F577F" w14:textId="38FA070C" w:rsidR="004B6DF1" w:rsidRDefault="004B6DF1" w:rsidP="004B6DF1">
      <w:pPr>
        <w:pStyle w:val="2"/>
      </w:pPr>
      <w:r>
        <w:rPr>
          <w:rFonts w:hint="eastAsia"/>
        </w:rPr>
        <w:t>7.</w:t>
      </w:r>
      <w:r>
        <w:t>mysql优化，读写分离、主从复制</w:t>
      </w:r>
    </w:p>
    <w:p w14:paraId="42ABA7ED" w14:textId="57EA979A" w:rsidR="00425AC3" w:rsidRDefault="008B68DC" w:rsidP="00425AC3">
      <w:pPr>
        <w:rPr>
          <w:rStyle w:val="a8"/>
        </w:rPr>
      </w:pPr>
      <w:hyperlink r:id="rId7" w:history="1">
        <w:r w:rsidR="004B6DF1" w:rsidRPr="00A02CF7">
          <w:rPr>
            <w:rStyle w:val="a8"/>
          </w:rPr>
          <w:t>https://blog.51cto.com/13555423/2068071</w:t>
        </w:r>
      </w:hyperlink>
    </w:p>
    <w:p w14:paraId="5DC6C290" w14:textId="20BC7766" w:rsidR="003C6BF2" w:rsidRDefault="003C6BF2" w:rsidP="00425AC3"/>
    <w:p w14:paraId="319F1AB5" w14:textId="77777777" w:rsidR="00021D6F" w:rsidRDefault="00021D6F" w:rsidP="00021D6F">
      <w:pPr>
        <w:pStyle w:val="ab"/>
        <w:shd w:val="clear" w:color="auto" w:fill="FFFFFF"/>
        <w:spacing w:before="0" w:beforeAutospacing="0" w:after="0" w:afterAutospacing="0"/>
        <w:rPr>
          <w:rFonts w:ascii="Times New Roman" w:hAnsi="Times New Roman" w:cs="Times New Roman"/>
          <w:color w:val="333333"/>
          <w:sz w:val="21"/>
          <w:szCs w:val="21"/>
        </w:rPr>
      </w:pPr>
      <w:r>
        <w:rPr>
          <w:rFonts w:ascii="Times New Roman" w:hAnsi="Times New Roman" w:cs="Times New Roman"/>
          <w:color w:val="333333"/>
          <w:sz w:val="21"/>
          <w:szCs w:val="21"/>
        </w:rPr>
        <w:t>查询中用到的关键词主要包含六个，并且他们的顺序依次为</w:t>
      </w:r>
      <w:r>
        <w:rPr>
          <w:rFonts w:ascii="Times New Roman" w:hAnsi="Times New Roman" w:cs="Times New Roman"/>
          <w:color w:val="333333"/>
          <w:sz w:val="21"/>
          <w:szCs w:val="21"/>
        </w:rPr>
        <w:t xml:space="preserve"> select--from--where--group by--having--order by</w:t>
      </w:r>
    </w:p>
    <w:p w14:paraId="3FD05C02" w14:textId="77777777" w:rsidR="00021D6F" w:rsidRDefault="00021D6F" w:rsidP="00021D6F">
      <w:pPr>
        <w:pStyle w:val="ab"/>
        <w:shd w:val="clear" w:color="auto" w:fill="FFFFFF"/>
        <w:spacing w:before="0" w:beforeAutospacing="0" w:after="0" w:afterAutospacing="0"/>
        <w:rPr>
          <w:rFonts w:ascii="Times New Roman" w:hAnsi="Times New Roman" w:cs="Times New Roman"/>
          <w:color w:val="333333"/>
          <w:sz w:val="21"/>
          <w:szCs w:val="21"/>
        </w:rPr>
      </w:pPr>
    </w:p>
    <w:p w14:paraId="376692CB" w14:textId="77777777" w:rsidR="00021D6F" w:rsidRDefault="00021D6F" w:rsidP="00021D6F">
      <w:pPr>
        <w:pStyle w:val="ab"/>
        <w:shd w:val="clear" w:color="auto" w:fill="FFFFFF"/>
        <w:spacing w:before="0" w:beforeAutospacing="0" w:after="0" w:afterAutospacing="0"/>
        <w:rPr>
          <w:rFonts w:ascii="Times New Roman" w:hAnsi="Times New Roman" w:cs="Times New Roman"/>
          <w:color w:val="333333"/>
          <w:sz w:val="21"/>
          <w:szCs w:val="21"/>
        </w:rPr>
      </w:pPr>
      <w:r>
        <w:rPr>
          <w:rFonts w:ascii="Times New Roman" w:hAnsi="Times New Roman" w:cs="Times New Roman"/>
          <w:color w:val="333333"/>
          <w:sz w:val="21"/>
          <w:szCs w:val="21"/>
        </w:rPr>
        <w:t>其中</w:t>
      </w:r>
      <w:r>
        <w:rPr>
          <w:rFonts w:ascii="Times New Roman" w:hAnsi="Times New Roman" w:cs="Times New Roman"/>
          <w:color w:val="333333"/>
          <w:sz w:val="21"/>
          <w:szCs w:val="21"/>
        </w:rPr>
        <w:t>select</w:t>
      </w:r>
      <w:r>
        <w:rPr>
          <w:rFonts w:ascii="Times New Roman" w:hAnsi="Times New Roman" w:cs="Times New Roman"/>
          <w:color w:val="333333"/>
          <w:sz w:val="21"/>
          <w:szCs w:val="21"/>
        </w:rPr>
        <w:t>和</w:t>
      </w:r>
      <w:r>
        <w:rPr>
          <w:rFonts w:ascii="Times New Roman" w:hAnsi="Times New Roman" w:cs="Times New Roman"/>
          <w:color w:val="333333"/>
          <w:sz w:val="21"/>
          <w:szCs w:val="21"/>
        </w:rPr>
        <w:t>from</w:t>
      </w:r>
      <w:r>
        <w:rPr>
          <w:rFonts w:ascii="Times New Roman" w:hAnsi="Times New Roman" w:cs="Times New Roman"/>
          <w:color w:val="333333"/>
          <w:sz w:val="21"/>
          <w:szCs w:val="21"/>
        </w:rPr>
        <w:t>是必须的，其他关键词是可选的，这六个关键词的执行顺序</w:t>
      </w:r>
      <w:r>
        <w:rPr>
          <w:rFonts w:ascii="Times New Roman" w:hAnsi="Times New Roman" w:cs="Times New Roman"/>
          <w:color w:val="333333"/>
          <w:sz w:val="21"/>
          <w:szCs w:val="21"/>
        </w:rPr>
        <w:t xml:space="preserve"> </w:t>
      </w:r>
      <w:r>
        <w:rPr>
          <w:rFonts w:ascii="Times New Roman" w:hAnsi="Times New Roman" w:cs="Times New Roman"/>
          <w:color w:val="333333"/>
          <w:sz w:val="21"/>
          <w:szCs w:val="21"/>
        </w:rPr>
        <w:t>与</w:t>
      </w:r>
      <w:proofErr w:type="spellStart"/>
      <w:r>
        <w:rPr>
          <w:rFonts w:ascii="Times New Roman" w:hAnsi="Times New Roman" w:cs="Times New Roman"/>
          <w:color w:val="333333"/>
          <w:sz w:val="21"/>
          <w:szCs w:val="21"/>
        </w:rPr>
        <w:t>sql</w:t>
      </w:r>
      <w:proofErr w:type="spellEnd"/>
      <w:r>
        <w:rPr>
          <w:rFonts w:ascii="Times New Roman" w:hAnsi="Times New Roman" w:cs="Times New Roman"/>
          <w:color w:val="333333"/>
          <w:sz w:val="21"/>
          <w:szCs w:val="21"/>
        </w:rPr>
        <w:t>语句的书写顺序并不是一样的，而是按照下面的顺序来执行</w:t>
      </w:r>
    </w:p>
    <w:p w14:paraId="0FC8630E" w14:textId="52F86018" w:rsidR="00021D6F" w:rsidRDefault="00021D6F" w:rsidP="00021D6F">
      <w:r>
        <w:rPr>
          <w:rFonts w:asciiTheme="majorHAnsi" w:eastAsiaTheme="majorEastAsia" w:hAnsiTheme="majorHAnsi" w:cstheme="majorBidi" w:hint="eastAsia"/>
          <w:b/>
          <w:bCs/>
          <w:sz w:val="32"/>
          <w:szCs w:val="32"/>
        </w:rPr>
        <w:t>8</w:t>
      </w:r>
      <w:r w:rsidRPr="00021D6F">
        <w:rPr>
          <w:rFonts w:asciiTheme="majorHAnsi" w:eastAsiaTheme="majorEastAsia" w:hAnsiTheme="majorHAnsi" w:cstheme="majorBidi" w:hint="eastAsia"/>
          <w:b/>
          <w:bCs/>
          <w:sz w:val="32"/>
          <w:szCs w:val="32"/>
        </w:rPr>
        <w:t>.</w:t>
      </w:r>
      <w:r w:rsidRPr="00021D6F">
        <w:rPr>
          <w:rFonts w:asciiTheme="majorHAnsi" w:eastAsiaTheme="majorEastAsia" w:hAnsiTheme="majorHAnsi" w:cstheme="majorBidi"/>
          <w:b/>
          <w:bCs/>
          <w:sz w:val="32"/>
          <w:szCs w:val="32"/>
        </w:rPr>
        <w:t>查询语句不同元素（where、</w:t>
      </w:r>
      <w:proofErr w:type="spellStart"/>
      <w:r w:rsidRPr="00021D6F">
        <w:rPr>
          <w:rFonts w:asciiTheme="majorHAnsi" w:eastAsiaTheme="majorEastAsia" w:hAnsiTheme="majorHAnsi" w:cstheme="majorBidi"/>
          <w:b/>
          <w:bCs/>
          <w:sz w:val="32"/>
          <w:szCs w:val="32"/>
        </w:rPr>
        <w:t>jion</w:t>
      </w:r>
      <w:proofErr w:type="spellEnd"/>
      <w:r w:rsidRPr="00021D6F">
        <w:rPr>
          <w:rFonts w:asciiTheme="majorHAnsi" w:eastAsiaTheme="majorEastAsia" w:hAnsiTheme="majorHAnsi" w:cstheme="majorBidi"/>
          <w:b/>
          <w:bCs/>
          <w:sz w:val="32"/>
          <w:szCs w:val="32"/>
        </w:rPr>
        <w:t>、limit、group by、having等等）执行先后顺序</w:t>
      </w:r>
    </w:p>
    <w:p w14:paraId="0994EB66" w14:textId="77777777" w:rsidR="00021D6F" w:rsidRDefault="00021D6F" w:rsidP="00021D6F">
      <w:pPr>
        <w:pStyle w:val="ab"/>
        <w:shd w:val="clear" w:color="auto" w:fill="FFFFFF"/>
        <w:spacing w:before="0" w:beforeAutospacing="0" w:after="0" w:afterAutospacing="0"/>
        <w:rPr>
          <w:rFonts w:ascii="Times New Roman" w:hAnsi="Times New Roman" w:cs="Times New Roman"/>
          <w:color w:val="333333"/>
          <w:sz w:val="21"/>
          <w:szCs w:val="21"/>
        </w:rPr>
      </w:pPr>
      <w:r>
        <w:rPr>
          <w:rFonts w:ascii="Times New Roman" w:hAnsi="Times New Roman" w:cs="Times New Roman"/>
          <w:color w:val="333333"/>
          <w:sz w:val="21"/>
          <w:szCs w:val="21"/>
        </w:rPr>
        <w:t>from:</w:t>
      </w:r>
      <w:r>
        <w:rPr>
          <w:rFonts w:ascii="Times New Roman" w:hAnsi="Times New Roman" w:cs="Times New Roman"/>
          <w:color w:val="333333"/>
          <w:sz w:val="21"/>
          <w:szCs w:val="21"/>
        </w:rPr>
        <w:t>需要从哪个数据表检索数据</w:t>
      </w:r>
    </w:p>
    <w:p w14:paraId="3117510B" w14:textId="77777777" w:rsidR="00021D6F" w:rsidRDefault="00021D6F" w:rsidP="00021D6F">
      <w:pPr>
        <w:pStyle w:val="ab"/>
        <w:shd w:val="clear" w:color="auto" w:fill="FFFFFF"/>
        <w:spacing w:before="0" w:beforeAutospacing="0" w:after="0" w:afterAutospacing="0"/>
        <w:rPr>
          <w:rFonts w:ascii="Times New Roman" w:hAnsi="Times New Roman" w:cs="Times New Roman"/>
          <w:color w:val="333333"/>
          <w:sz w:val="21"/>
          <w:szCs w:val="21"/>
        </w:rPr>
      </w:pPr>
      <w:r>
        <w:rPr>
          <w:rFonts w:ascii="Times New Roman" w:hAnsi="Times New Roman" w:cs="Times New Roman"/>
          <w:color w:val="333333"/>
          <w:sz w:val="21"/>
          <w:szCs w:val="21"/>
        </w:rPr>
        <w:t>where:</w:t>
      </w:r>
      <w:r>
        <w:rPr>
          <w:rFonts w:ascii="Times New Roman" w:hAnsi="Times New Roman" w:cs="Times New Roman"/>
          <w:color w:val="333333"/>
          <w:sz w:val="21"/>
          <w:szCs w:val="21"/>
        </w:rPr>
        <w:t>过滤表中数据的条件</w:t>
      </w:r>
    </w:p>
    <w:p w14:paraId="668CD42F" w14:textId="77777777" w:rsidR="00021D6F" w:rsidRDefault="00021D6F" w:rsidP="00021D6F">
      <w:pPr>
        <w:pStyle w:val="ab"/>
        <w:shd w:val="clear" w:color="auto" w:fill="FFFFFF"/>
        <w:spacing w:before="0" w:beforeAutospacing="0" w:after="0" w:afterAutospacing="0"/>
        <w:rPr>
          <w:rFonts w:ascii="Times New Roman" w:hAnsi="Times New Roman" w:cs="Times New Roman"/>
          <w:color w:val="333333"/>
          <w:sz w:val="21"/>
          <w:szCs w:val="21"/>
        </w:rPr>
      </w:pPr>
      <w:r>
        <w:rPr>
          <w:rFonts w:ascii="Times New Roman" w:hAnsi="Times New Roman" w:cs="Times New Roman"/>
          <w:color w:val="333333"/>
          <w:sz w:val="21"/>
          <w:szCs w:val="21"/>
        </w:rPr>
        <w:t>group by:</w:t>
      </w:r>
      <w:r>
        <w:rPr>
          <w:rFonts w:ascii="Times New Roman" w:hAnsi="Times New Roman" w:cs="Times New Roman"/>
          <w:color w:val="333333"/>
          <w:sz w:val="21"/>
          <w:szCs w:val="21"/>
        </w:rPr>
        <w:t>如何将上面过滤出的数据分组</w:t>
      </w:r>
    </w:p>
    <w:p w14:paraId="43B4E9F6" w14:textId="77777777" w:rsidR="00021D6F" w:rsidRDefault="00021D6F" w:rsidP="00021D6F">
      <w:pPr>
        <w:pStyle w:val="ab"/>
        <w:shd w:val="clear" w:color="auto" w:fill="FFFFFF"/>
        <w:spacing w:before="0" w:beforeAutospacing="0" w:after="0" w:afterAutospacing="0"/>
        <w:rPr>
          <w:rFonts w:ascii="Times New Roman" w:hAnsi="Times New Roman" w:cs="Times New Roman"/>
          <w:color w:val="333333"/>
          <w:sz w:val="21"/>
          <w:szCs w:val="21"/>
        </w:rPr>
      </w:pPr>
      <w:r>
        <w:rPr>
          <w:rFonts w:ascii="Times New Roman" w:hAnsi="Times New Roman" w:cs="Times New Roman"/>
          <w:color w:val="333333"/>
          <w:sz w:val="21"/>
          <w:szCs w:val="21"/>
        </w:rPr>
        <w:t>having:</w:t>
      </w:r>
      <w:r>
        <w:rPr>
          <w:rFonts w:ascii="Times New Roman" w:hAnsi="Times New Roman" w:cs="Times New Roman"/>
          <w:color w:val="333333"/>
          <w:sz w:val="21"/>
          <w:szCs w:val="21"/>
        </w:rPr>
        <w:t>对上面已经分组的数据进行过滤的条件</w:t>
      </w:r>
    </w:p>
    <w:p w14:paraId="0E8068DF" w14:textId="77777777" w:rsidR="00021D6F" w:rsidRDefault="00021D6F" w:rsidP="00021D6F">
      <w:pPr>
        <w:pStyle w:val="ab"/>
        <w:shd w:val="clear" w:color="auto" w:fill="FFFFFF"/>
        <w:spacing w:before="0" w:beforeAutospacing="0" w:after="0" w:afterAutospacing="0"/>
        <w:rPr>
          <w:rFonts w:ascii="Times New Roman" w:hAnsi="Times New Roman" w:cs="Times New Roman"/>
          <w:color w:val="333333"/>
          <w:sz w:val="21"/>
          <w:szCs w:val="21"/>
        </w:rPr>
      </w:pPr>
      <w:r>
        <w:rPr>
          <w:rFonts w:ascii="Times New Roman" w:hAnsi="Times New Roman" w:cs="Times New Roman"/>
          <w:color w:val="333333"/>
          <w:sz w:val="21"/>
          <w:szCs w:val="21"/>
        </w:rPr>
        <w:t>select:</w:t>
      </w:r>
      <w:r>
        <w:rPr>
          <w:rFonts w:ascii="Times New Roman" w:hAnsi="Times New Roman" w:cs="Times New Roman"/>
          <w:color w:val="333333"/>
          <w:sz w:val="21"/>
          <w:szCs w:val="21"/>
        </w:rPr>
        <w:t>查看结果集中的哪个列，或列的计算结果</w:t>
      </w:r>
    </w:p>
    <w:p w14:paraId="6F43F911" w14:textId="77777777" w:rsidR="00021D6F" w:rsidRDefault="00021D6F" w:rsidP="00021D6F">
      <w:pPr>
        <w:pStyle w:val="ab"/>
        <w:shd w:val="clear" w:color="auto" w:fill="FFFFFF"/>
        <w:spacing w:before="0" w:beforeAutospacing="0" w:after="0" w:afterAutospacing="0"/>
        <w:rPr>
          <w:rFonts w:ascii="Times New Roman" w:hAnsi="Times New Roman" w:cs="Times New Roman"/>
          <w:color w:val="333333"/>
          <w:sz w:val="21"/>
          <w:szCs w:val="21"/>
        </w:rPr>
      </w:pPr>
      <w:r>
        <w:rPr>
          <w:rFonts w:ascii="Times New Roman" w:hAnsi="Times New Roman" w:cs="Times New Roman"/>
          <w:color w:val="333333"/>
          <w:sz w:val="21"/>
          <w:szCs w:val="21"/>
        </w:rPr>
        <w:t>order by :</w:t>
      </w:r>
      <w:r>
        <w:rPr>
          <w:rFonts w:ascii="Times New Roman" w:hAnsi="Times New Roman" w:cs="Times New Roman"/>
          <w:color w:val="333333"/>
          <w:sz w:val="21"/>
          <w:szCs w:val="21"/>
        </w:rPr>
        <w:t>按照什么样的顺序来查看返回的数据</w:t>
      </w:r>
    </w:p>
    <w:p w14:paraId="793D3AD3" w14:textId="645F6333" w:rsidR="00021D6F" w:rsidRPr="00021D6F" w:rsidRDefault="00021D6F" w:rsidP="00425AC3">
      <w:pPr>
        <w:rPr>
          <w:rFonts w:asciiTheme="majorHAnsi" w:eastAsiaTheme="majorEastAsia" w:hAnsiTheme="majorHAnsi" w:cstheme="majorBidi"/>
          <w:b/>
          <w:bCs/>
          <w:sz w:val="32"/>
          <w:szCs w:val="32"/>
        </w:rPr>
      </w:pPr>
      <w:r w:rsidRPr="00021D6F">
        <w:rPr>
          <w:rFonts w:asciiTheme="majorHAnsi" w:eastAsiaTheme="majorEastAsia" w:hAnsiTheme="majorHAnsi" w:cstheme="majorBidi"/>
          <w:b/>
          <w:bCs/>
          <w:sz w:val="32"/>
          <w:szCs w:val="32"/>
        </w:rPr>
        <w:t>9. drop/delete/truncate</w:t>
      </w:r>
    </w:p>
    <w:p w14:paraId="3A6D7BF6" w14:textId="3D5DB771" w:rsidR="00021D6F" w:rsidRDefault="008B68DC" w:rsidP="00425AC3">
      <w:hyperlink r:id="rId8" w:history="1">
        <w:r w:rsidR="00021D6F" w:rsidRPr="00851785">
          <w:rPr>
            <w:rStyle w:val="a8"/>
          </w:rPr>
          <w:t>https://blog.csdn.net/shadow_zed/article/details/78252494</w:t>
        </w:r>
      </w:hyperlink>
    </w:p>
    <w:p w14:paraId="00D7EC06" w14:textId="7FBFA703" w:rsidR="00021D6F" w:rsidRPr="00C80461" w:rsidRDefault="00C80461" w:rsidP="00425AC3">
      <w:pPr>
        <w:rPr>
          <w:rFonts w:asciiTheme="majorHAnsi" w:eastAsiaTheme="majorEastAsia" w:hAnsiTheme="majorHAnsi" w:cstheme="majorBidi"/>
          <w:b/>
          <w:bCs/>
          <w:sz w:val="32"/>
          <w:szCs w:val="32"/>
        </w:rPr>
      </w:pPr>
      <w:r>
        <w:rPr>
          <w:rFonts w:asciiTheme="majorHAnsi" w:eastAsiaTheme="majorEastAsia" w:hAnsiTheme="majorHAnsi" w:cstheme="majorBidi"/>
          <w:b/>
          <w:bCs/>
          <w:sz w:val="32"/>
          <w:szCs w:val="32"/>
        </w:rPr>
        <w:t>10</w:t>
      </w:r>
      <w:r w:rsidRPr="00C80461">
        <w:rPr>
          <w:rFonts w:asciiTheme="majorHAnsi" w:eastAsiaTheme="majorEastAsia" w:hAnsiTheme="majorHAnsi" w:cstheme="majorBidi"/>
          <w:b/>
          <w:bCs/>
          <w:sz w:val="32"/>
          <w:szCs w:val="32"/>
        </w:rPr>
        <w:t>.聚集索引与非聚集索引（使用非聚集索引的查询过程）</w:t>
      </w:r>
    </w:p>
    <w:p w14:paraId="4F7DB30A" w14:textId="6DAE9706" w:rsidR="00C80461" w:rsidRDefault="008B68DC" w:rsidP="00425AC3">
      <w:hyperlink r:id="rId9" w:history="1">
        <w:r w:rsidR="00C80461" w:rsidRPr="00851785">
          <w:rPr>
            <w:rStyle w:val="a8"/>
          </w:rPr>
          <w:t>https://www.cnblogs.com/aspnethot/articles/1504082.html</w:t>
        </w:r>
      </w:hyperlink>
    </w:p>
    <w:p w14:paraId="314AB4E4" w14:textId="54BA5E39" w:rsidR="00C80461" w:rsidRDefault="008B68DC" w:rsidP="00425AC3">
      <w:hyperlink r:id="rId10" w:history="1">
        <w:r w:rsidR="00C80461" w:rsidRPr="00851785">
          <w:rPr>
            <w:rStyle w:val="a8"/>
          </w:rPr>
          <w:t>https://juejin.im/post/6844904117081473031</w:t>
        </w:r>
      </w:hyperlink>
    </w:p>
    <w:p w14:paraId="4FB6F233" w14:textId="261498B2" w:rsidR="00C80461" w:rsidRDefault="008B68DC" w:rsidP="00425AC3">
      <w:hyperlink r:id="rId11" w:history="1">
        <w:r w:rsidR="00C80461" w:rsidRPr="00851785">
          <w:rPr>
            <w:rStyle w:val="a8"/>
          </w:rPr>
          <w:t>https://www.cnblogs.com/Arlen/articles/1751312.html</w:t>
        </w:r>
      </w:hyperlink>
    </w:p>
    <w:p w14:paraId="1FD1F37E" w14:textId="20C6C8C6" w:rsidR="009F6D81" w:rsidRPr="009F6D81" w:rsidRDefault="009F6D81" w:rsidP="009F6D81">
      <w:pPr>
        <w:rPr>
          <w:rFonts w:asciiTheme="majorHAnsi" w:eastAsiaTheme="majorEastAsia" w:hAnsiTheme="majorHAnsi" w:cstheme="majorBidi"/>
          <w:b/>
          <w:bCs/>
          <w:sz w:val="32"/>
          <w:szCs w:val="32"/>
        </w:rPr>
      </w:pPr>
      <w:r w:rsidRPr="009F6D81">
        <w:rPr>
          <w:rFonts w:asciiTheme="majorHAnsi" w:eastAsiaTheme="majorEastAsia" w:hAnsiTheme="majorHAnsi" w:cstheme="majorBidi"/>
          <w:b/>
          <w:bCs/>
          <w:sz w:val="32"/>
          <w:szCs w:val="32"/>
        </w:rPr>
        <w:t>11.死锁判定原理和具体场景</w:t>
      </w:r>
    </w:p>
    <w:p w14:paraId="190676B3" w14:textId="0C5D7520" w:rsidR="00C80461" w:rsidRDefault="008B68DC" w:rsidP="00425AC3">
      <w:hyperlink r:id="rId12" w:history="1">
        <w:r w:rsidR="009F6D81" w:rsidRPr="00851785">
          <w:rPr>
            <w:rStyle w:val="a8"/>
          </w:rPr>
          <w:t>https://blog.csdn.net/XiaHeShun/article/details/81393796</w:t>
        </w:r>
      </w:hyperlink>
    </w:p>
    <w:p w14:paraId="084891FA" w14:textId="17093AD8" w:rsidR="009F6D81" w:rsidRDefault="009F6D81" w:rsidP="009F6D81">
      <w:pPr>
        <w:pStyle w:val="2"/>
        <w:shd w:val="clear" w:color="auto" w:fill="FFFFFF"/>
        <w:spacing w:before="0" w:after="0" w:line="324" w:lineRule="atLeast"/>
        <w:rPr>
          <w:rFonts w:ascii="Verdana" w:hAnsi="Verdana"/>
          <w:b w:val="0"/>
          <w:bCs w:val="0"/>
          <w:color w:val="333333"/>
          <w:spacing w:val="-15"/>
          <w:sz w:val="27"/>
          <w:szCs w:val="27"/>
        </w:rPr>
      </w:pPr>
      <w:r>
        <w:rPr>
          <w:rFonts w:hint="eastAsia"/>
        </w:rPr>
        <w:t>1</w:t>
      </w:r>
      <w:r>
        <w:t>2.</w:t>
      </w:r>
      <w:r>
        <w:rPr>
          <w:rFonts w:ascii="Verdana" w:hAnsi="Verdana"/>
          <w:b w:val="0"/>
          <w:bCs w:val="0"/>
          <w:color w:val="333333"/>
          <w:spacing w:val="-15"/>
          <w:sz w:val="27"/>
          <w:szCs w:val="27"/>
        </w:rPr>
        <w:t xml:space="preserve">mvcc </w:t>
      </w:r>
    </w:p>
    <w:p w14:paraId="26DFB592" w14:textId="536161E4" w:rsidR="009F6D81" w:rsidRPr="009F6D81" w:rsidRDefault="009F6D81" w:rsidP="00425AC3">
      <w:r w:rsidRPr="009F6D81">
        <w:t>https://cloud.tencent.com/developer/news/310780</w:t>
      </w:r>
    </w:p>
    <w:p w14:paraId="1798DDE8" w14:textId="3D237B14" w:rsidR="004B6DF1" w:rsidRPr="009F6D81" w:rsidRDefault="009F6D81" w:rsidP="00425AC3">
      <w:pPr>
        <w:rPr>
          <w:rFonts w:ascii="Verdana" w:eastAsiaTheme="majorEastAsia" w:hAnsi="Verdana" w:cstheme="majorBidi"/>
          <w:color w:val="333333"/>
          <w:spacing w:val="-15"/>
          <w:sz w:val="27"/>
          <w:szCs w:val="27"/>
        </w:rPr>
      </w:pPr>
      <w:r w:rsidRPr="009F6D81">
        <w:rPr>
          <w:rFonts w:asciiTheme="majorHAnsi" w:eastAsiaTheme="majorEastAsia" w:hAnsiTheme="majorHAnsi" w:cstheme="majorBidi" w:hint="eastAsia"/>
          <w:b/>
          <w:bCs/>
          <w:sz w:val="32"/>
          <w:szCs w:val="32"/>
        </w:rPr>
        <w:t>1</w:t>
      </w:r>
      <w:r w:rsidRPr="009F6D81">
        <w:rPr>
          <w:rFonts w:asciiTheme="majorHAnsi" w:eastAsiaTheme="majorEastAsia" w:hAnsiTheme="majorHAnsi" w:cstheme="majorBidi"/>
          <w:b/>
          <w:bCs/>
          <w:sz w:val="32"/>
          <w:szCs w:val="32"/>
        </w:rPr>
        <w:t>3.</w:t>
      </w:r>
      <w:r w:rsidRPr="009F6D81">
        <w:rPr>
          <w:rFonts w:asciiTheme="majorHAnsi" w:eastAsiaTheme="majorEastAsia" w:hAnsiTheme="majorHAnsi" w:cstheme="majorBidi" w:hint="eastAsia"/>
          <w:b/>
          <w:bCs/>
          <w:sz w:val="32"/>
          <w:szCs w:val="32"/>
        </w:rPr>
        <w:t>乐观锁与悲观锁（一般都是</w:t>
      </w:r>
      <w:r>
        <w:rPr>
          <w:rFonts w:asciiTheme="majorHAnsi" w:eastAsiaTheme="majorEastAsia" w:hAnsiTheme="majorHAnsi" w:cstheme="majorBidi" w:hint="eastAsia"/>
          <w:b/>
          <w:bCs/>
          <w:sz w:val="32"/>
          <w:szCs w:val="32"/>
        </w:rPr>
        <w:t>悲观</w:t>
      </w:r>
      <w:r w:rsidRPr="009F6D81">
        <w:rPr>
          <w:rFonts w:asciiTheme="majorHAnsi" w:eastAsiaTheme="majorEastAsia" w:hAnsiTheme="majorHAnsi" w:cstheme="majorBidi" w:hint="eastAsia"/>
          <w:b/>
          <w:bCs/>
          <w:sz w:val="32"/>
          <w:szCs w:val="32"/>
        </w:rPr>
        <w:t>）</w:t>
      </w:r>
    </w:p>
    <w:p w14:paraId="4CE60BBC" w14:textId="6874C964" w:rsidR="009F6D81" w:rsidRDefault="008B68DC" w:rsidP="00425AC3">
      <w:hyperlink r:id="rId13" w:history="1">
        <w:r w:rsidR="009F6D81" w:rsidRPr="00851785">
          <w:rPr>
            <w:rStyle w:val="a8"/>
          </w:rPr>
          <w:t>https://juejin.im/post/6844903639207641096</w:t>
        </w:r>
      </w:hyperlink>
    </w:p>
    <w:p w14:paraId="294220AA" w14:textId="77777777" w:rsidR="009F6D81" w:rsidRPr="009F6D81" w:rsidRDefault="009F6D81" w:rsidP="00425AC3"/>
    <w:p w14:paraId="4190E7E5" w14:textId="77777777" w:rsidR="004B6DF1" w:rsidRPr="004B6DF1" w:rsidRDefault="004B6DF1" w:rsidP="00425AC3"/>
    <w:p w14:paraId="6DEF1FB3" w14:textId="39B3B2F3" w:rsidR="003D7914" w:rsidRDefault="00F8718F" w:rsidP="00F8718F">
      <w:pPr>
        <w:pStyle w:val="1"/>
      </w:pPr>
      <w:r>
        <w:rPr>
          <w:rFonts w:hint="eastAsia"/>
        </w:rPr>
        <w:t>Redis详解</w:t>
      </w:r>
    </w:p>
    <w:p w14:paraId="3DE4D9F6" w14:textId="7F6E7805" w:rsidR="00F8718F" w:rsidRDefault="00F8718F" w:rsidP="00F8718F">
      <w:hyperlink r:id="rId14" w:history="1">
        <w:r w:rsidRPr="0019016E">
          <w:rPr>
            <w:rStyle w:val="a8"/>
          </w:rPr>
          <w:t>https://blog.csdn.net/ThinkWon/article/details/103522351</w:t>
        </w:r>
      </w:hyperlink>
    </w:p>
    <w:p w14:paraId="6FC678ED" w14:textId="4BFF5B8A" w:rsidR="00F8718F" w:rsidRDefault="00F8718F" w:rsidP="00F8718F"/>
    <w:p w14:paraId="2ADF35A7" w14:textId="77777777" w:rsidR="008A5AC1" w:rsidRDefault="008A5AC1" w:rsidP="008A5AC1">
      <w:pPr>
        <w:pStyle w:val="1"/>
      </w:pPr>
      <w:r>
        <w:rPr>
          <w:rFonts w:hint="eastAsia"/>
        </w:rPr>
        <w:t>操作系统</w:t>
      </w:r>
    </w:p>
    <w:p w14:paraId="1E67A390" w14:textId="3CF0A9D8" w:rsidR="00F8718F" w:rsidRDefault="008A5AC1" w:rsidP="008A5AC1">
      <w:pPr>
        <w:pStyle w:val="2"/>
      </w:pPr>
      <w:r>
        <w:rPr>
          <w:rFonts w:hint="eastAsia"/>
        </w:rPr>
        <w:t>1.</w:t>
      </w:r>
      <w:r w:rsidRPr="008A5AC1">
        <w:t xml:space="preserve"> </w:t>
      </w:r>
      <w:r>
        <w:t>进程间通信方式</w:t>
      </w:r>
    </w:p>
    <w:p w14:paraId="77B08DF2" w14:textId="191754F0" w:rsidR="008A5AC1" w:rsidRDefault="008A5AC1" w:rsidP="00F8718F">
      <w:hyperlink r:id="rId15" w:history="1">
        <w:r w:rsidRPr="0019016E">
          <w:rPr>
            <w:rStyle w:val="a8"/>
          </w:rPr>
          <w:t>https://www.jianshu.com/p/c1015f5ffa74</w:t>
        </w:r>
      </w:hyperlink>
    </w:p>
    <w:p w14:paraId="1E6FD95C" w14:textId="2471B885" w:rsidR="008A5AC1" w:rsidRDefault="008A5AC1" w:rsidP="008A5AC1">
      <w:pPr>
        <w:pStyle w:val="2"/>
      </w:pPr>
      <w:r>
        <w:rPr>
          <w:rFonts w:hint="eastAsia"/>
        </w:rPr>
        <w:t>2.信号量的使用（非互斥锁实现）</w:t>
      </w:r>
    </w:p>
    <w:p w14:paraId="39C08E66" w14:textId="104C290A" w:rsidR="008A5AC1" w:rsidRDefault="004218C0" w:rsidP="00F8718F">
      <w:hyperlink r:id="rId16" w:history="1">
        <w:r w:rsidRPr="0019016E">
          <w:rPr>
            <w:rStyle w:val="a8"/>
          </w:rPr>
          <w:t>https://www.jianshu.com/p/4fdad407068b</w:t>
        </w:r>
      </w:hyperlink>
    </w:p>
    <w:p w14:paraId="1748F813" w14:textId="77777777" w:rsidR="004218C0" w:rsidRPr="004218C0" w:rsidRDefault="004218C0" w:rsidP="00F8718F">
      <w:pPr>
        <w:rPr>
          <w:rFonts w:hint="eastAsia"/>
        </w:rPr>
      </w:pPr>
      <w:bookmarkStart w:id="0" w:name="_GoBack"/>
      <w:bookmarkEnd w:id="0"/>
    </w:p>
    <w:sectPr w:rsidR="004218C0" w:rsidRPr="004218C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DAE417" w14:textId="77777777" w:rsidR="008B68DC" w:rsidRDefault="008B68DC" w:rsidP="009D0F4F">
      <w:r>
        <w:separator/>
      </w:r>
    </w:p>
  </w:endnote>
  <w:endnote w:type="continuationSeparator" w:id="0">
    <w:p w14:paraId="5C42524B" w14:textId="77777777" w:rsidR="008B68DC" w:rsidRDefault="008B68DC" w:rsidP="009D0F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874F78" w14:textId="77777777" w:rsidR="008B68DC" w:rsidRDefault="008B68DC" w:rsidP="009D0F4F">
      <w:r>
        <w:separator/>
      </w:r>
    </w:p>
  </w:footnote>
  <w:footnote w:type="continuationSeparator" w:id="0">
    <w:p w14:paraId="2EDF13CF" w14:textId="77777777" w:rsidR="008B68DC" w:rsidRDefault="008B68DC" w:rsidP="009D0F4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wMANjY1NjQ2MlHaXg1OLizPw8kALDWgC2QSgqLAAAAA=="/>
  </w:docVars>
  <w:rsids>
    <w:rsidRoot w:val="00796712"/>
    <w:rsid w:val="00021D6F"/>
    <w:rsid w:val="000263EC"/>
    <w:rsid w:val="00226AAD"/>
    <w:rsid w:val="002E5D18"/>
    <w:rsid w:val="003C6BF2"/>
    <w:rsid w:val="003D7914"/>
    <w:rsid w:val="004218C0"/>
    <w:rsid w:val="00425AC3"/>
    <w:rsid w:val="004B6DF1"/>
    <w:rsid w:val="004C7B25"/>
    <w:rsid w:val="005F139B"/>
    <w:rsid w:val="006F662E"/>
    <w:rsid w:val="00796712"/>
    <w:rsid w:val="00831475"/>
    <w:rsid w:val="008A5AC1"/>
    <w:rsid w:val="008B68DC"/>
    <w:rsid w:val="008D4876"/>
    <w:rsid w:val="00982D4B"/>
    <w:rsid w:val="009C0636"/>
    <w:rsid w:val="009D0F4F"/>
    <w:rsid w:val="009F6D81"/>
    <w:rsid w:val="00AB7B27"/>
    <w:rsid w:val="00B43E10"/>
    <w:rsid w:val="00BA2E60"/>
    <w:rsid w:val="00C80461"/>
    <w:rsid w:val="00F871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0624A2"/>
  <w15:chartTrackingRefBased/>
  <w15:docId w15:val="{EC8A2F44-6626-4C28-9F48-ADB16076A7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BA2E60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BA2E60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226AAD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D0F4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9D0F4F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9D0F4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9D0F4F"/>
    <w:rPr>
      <w:sz w:val="18"/>
      <w:szCs w:val="18"/>
    </w:rPr>
  </w:style>
  <w:style w:type="character" w:customStyle="1" w:styleId="20">
    <w:name w:val="标题 2 字符"/>
    <w:basedOn w:val="a0"/>
    <w:link w:val="2"/>
    <w:uiPriority w:val="9"/>
    <w:rsid w:val="00BA2E60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10">
    <w:name w:val="标题 1 字符"/>
    <w:basedOn w:val="a0"/>
    <w:link w:val="1"/>
    <w:uiPriority w:val="9"/>
    <w:rsid w:val="00BA2E60"/>
    <w:rPr>
      <w:b/>
      <w:bCs/>
      <w:kern w:val="44"/>
      <w:sz w:val="44"/>
      <w:szCs w:val="44"/>
    </w:rPr>
  </w:style>
  <w:style w:type="table" w:styleId="a7">
    <w:name w:val="Table Grid"/>
    <w:basedOn w:val="a1"/>
    <w:uiPriority w:val="39"/>
    <w:rsid w:val="00BA2E6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40">
    <w:name w:val="标题 4 字符"/>
    <w:basedOn w:val="a0"/>
    <w:link w:val="4"/>
    <w:uiPriority w:val="9"/>
    <w:semiHidden/>
    <w:rsid w:val="00226AAD"/>
    <w:rPr>
      <w:rFonts w:asciiTheme="majorHAnsi" w:eastAsiaTheme="majorEastAsia" w:hAnsiTheme="majorHAnsi" w:cstheme="majorBidi"/>
      <w:b/>
      <w:bCs/>
      <w:sz w:val="28"/>
      <w:szCs w:val="28"/>
    </w:rPr>
  </w:style>
  <w:style w:type="character" w:styleId="a8">
    <w:name w:val="Hyperlink"/>
    <w:basedOn w:val="a0"/>
    <w:uiPriority w:val="99"/>
    <w:unhideWhenUsed/>
    <w:rsid w:val="00425AC3"/>
    <w:rPr>
      <w:color w:val="0563C1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425AC3"/>
    <w:rPr>
      <w:color w:val="605E5C"/>
      <w:shd w:val="clear" w:color="auto" w:fill="E1DFDD"/>
    </w:rPr>
  </w:style>
  <w:style w:type="character" w:styleId="aa">
    <w:name w:val="FollowedHyperlink"/>
    <w:basedOn w:val="a0"/>
    <w:uiPriority w:val="99"/>
    <w:semiHidden/>
    <w:unhideWhenUsed/>
    <w:rsid w:val="003C6BF2"/>
    <w:rPr>
      <w:color w:val="954F72" w:themeColor="followedHyperlink"/>
      <w:u w:val="single"/>
    </w:rPr>
  </w:style>
  <w:style w:type="paragraph" w:styleId="ab">
    <w:name w:val="Normal (Web)"/>
    <w:basedOn w:val="a"/>
    <w:uiPriority w:val="99"/>
    <w:semiHidden/>
    <w:unhideWhenUsed/>
    <w:rsid w:val="00021D6F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88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72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5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4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06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425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93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46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1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1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log.csdn.net/shadow_zed/article/details/78252494" TargetMode="External"/><Relationship Id="rId13" Type="http://schemas.openxmlformats.org/officeDocument/2006/relationships/hyperlink" Target="https://juejin.im/post/6844903639207641096" TargetMode="External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blog.51cto.com/13555423/2068071" TargetMode="External"/><Relationship Id="rId12" Type="http://schemas.openxmlformats.org/officeDocument/2006/relationships/hyperlink" Target="https://blog.csdn.net/XiaHeShun/article/details/81393796" TargetMode="External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hyperlink" Target="https://www.jianshu.com/p/4fdad407068b" TargetMode="External"/><Relationship Id="rId1" Type="http://schemas.openxmlformats.org/officeDocument/2006/relationships/styles" Target="styles.xml"/><Relationship Id="rId6" Type="http://schemas.openxmlformats.org/officeDocument/2006/relationships/hyperlink" Target="https://blog.csdn.net/xlgen157387/article/details/79450295" TargetMode="External"/><Relationship Id="rId11" Type="http://schemas.openxmlformats.org/officeDocument/2006/relationships/hyperlink" Target="https://www.cnblogs.com/Arlen/articles/1751312.html" TargetMode="External"/><Relationship Id="rId5" Type="http://schemas.openxmlformats.org/officeDocument/2006/relationships/endnotes" Target="endnotes.xml"/><Relationship Id="rId15" Type="http://schemas.openxmlformats.org/officeDocument/2006/relationships/hyperlink" Target="https://www.jianshu.com/p/c1015f5ffa74" TargetMode="External"/><Relationship Id="rId10" Type="http://schemas.openxmlformats.org/officeDocument/2006/relationships/hyperlink" Target="https://juejin.im/post/6844904117081473031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www.cnblogs.com/aspnethot/articles/1504082.html" TargetMode="External"/><Relationship Id="rId14" Type="http://schemas.openxmlformats.org/officeDocument/2006/relationships/hyperlink" Target="https://blog.csdn.net/ThinkWon/article/details/103522351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09</TotalTime>
  <Pages>6</Pages>
  <Words>992</Words>
  <Characters>5658</Characters>
  <Application>Microsoft Office Word</Application>
  <DocSecurity>0</DocSecurity>
  <Lines>47</Lines>
  <Paragraphs>13</Paragraphs>
  <ScaleCrop>false</ScaleCrop>
  <Company/>
  <LinksUpToDate>false</LinksUpToDate>
  <CharactersWithSpaces>6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马 骏</dc:creator>
  <cp:keywords/>
  <dc:description/>
  <cp:lastModifiedBy>马 骏</cp:lastModifiedBy>
  <cp:revision>12</cp:revision>
  <dcterms:created xsi:type="dcterms:W3CDTF">2020-10-01T06:16:00Z</dcterms:created>
  <dcterms:modified xsi:type="dcterms:W3CDTF">2020-10-18T21:55:00Z</dcterms:modified>
</cp:coreProperties>
</file>